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01A30" w14:textId="51CB1C78" w:rsidR="000672A3" w:rsidRPr="000672A3" w:rsidRDefault="00B1008D" w:rsidP="00B1008D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0" w:name="_Hlk99097653"/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HST </w:t>
      </w:r>
      <w:r w:rsidR="00917756">
        <w:rPr>
          <w:rFonts w:ascii="Times New Roman" w:hAnsi="Times New Roman" w:cs="Times New Roman"/>
          <w:b/>
          <w:bCs/>
          <w:sz w:val="24"/>
          <w:szCs w:val="24"/>
          <w:u w:val="single"/>
        </w:rPr>
        <w:t>Broker Performa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Report – </w:t>
      </w:r>
      <w:r w:rsidR="008A0679">
        <w:rPr>
          <w:rFonts w:ascii="Times New Roman" w:hAnsi="Times New Roman" w:cs="Times New Roman"/>
          <w:b/>
          <w:bCs/>
          <w:sz w:val="24"/>
          <w:szCs w:val="24"/>
          <w:u w:val="single"/>
        </w:rPr>
        <w:t>November</w:t>
      </w:r>
      <w:r w:rsidR="001B28F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2023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nalysis</w:t>
      </w:r>
    </w:p>
    <w:p w14:paraId="40CCFD13" w14:textId="67F8E9C7" w:rsidR="00244978" w:rsidRPr="00182143" w:rsidRDefault="00244978" w:rsidP="00E473AD">
      <w:pPr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bookmarkStart w:id="1" w:name="_Hlk104560689"/>
      <w:bookmarkStart w:id="2" w:name="_Hlk96944206"/>
      <w:bookmarkStart w:id="3" w:name="_Hlk101784743"/>
      <w:bookmarkStart w:id="4" w:name="_Hlk96944049"/>
      <w:r w:rsidRPr="00182143">
        <w:rPr>
          <w:rFonts w:ascii="Times New Roman" w:eastAsia="Calibri" w:hAnsi="Times New Roman" w:cs="Times New Roman"/>
          <w:b/>
          <w:bCs/>
          <w:sz w:val="24"/>
          <w:szCs w:val="24"/>
        </w:rPr>
        <w:t>MART</w:t>
      </w:r>
    </w:p>
    <w:tbl>
      <w:tblPr>
        <w:tblW w:w="739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52"/>
        <w:gridCol w:w="3443"/>
      </w:tblGrid>
      <w:tr w:rsidR="00244978" w:rsidRPr="00182143" w14:paraId="6190BF1A" w14:textId="77777777" w:rsidTr="00BB6220">
        <w:trPr>
          <w:trHeight w:val="300"/>
          <w:jc w:val="center"/>
        </w:trPr>
        <w:tc>
          <w:tcPr>
            <w:tcW w:w="3952" w:type="dxa"/>
            <w:shd w:val="clear" w:color="auto" w:fill="002060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5A290" w14:textId="423CD8CA" w:rsidR="00244978" w:rsidRPr="00BB6220" w:rsidRDefault="00563C40" w:rsidP="00182143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FFC000"/>
              </w:rPr>
            </w:pPr>
            <w:r w:rsidRPr="00BB6220">
              <w:rPr>
                <w:rFonts w:ascii="Times New Roman" w:eastAsia="Calibri" w:hAnsi="Times New Roman" w:cs="Times New Roman"/>
                <w:b/>
                <w:bCs/>
                <w:color w:val="FFC000"/>
              </w:rPr>
              <w:t>Items</w:t>
            </w:r>
          </w:p>
        </w:tc>
        <w:tc>
          <w:tcPr>
            <w:tcW w:w="3443" w:type="dxa"/>
            <w:shd w:val="clear" w:color="auto" w:fill="002060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0A2DED" w14:textId="798E9842" w:rsidR="00244978" w:rsidRPr="00BB6220" w:rsidRDefault="00FA5A9C" w:rsidP="002A08E2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FFC000"/>
              </w:rPr>
            </w:pPr>
            <w:r w:rsidRPr="00BB6220">
              <w:rPr>
                <w:rFonts w:ascii="Times New Roman" w:eastAsia="Calibri" w:hAnsi="Times New Roman" w:cs="Times New Roman"/>
                <w:b/>
                <w:bCs/>
                <w:color w:val="FFC000"/>
              </w:rPr>
              <w:t>Month-to-Month</w:t>
            </w:r>
            <w:r w:rsidR="002A08E2" w:rsidRPr="00BB6220">
              <w:rPr>
                <w:rFonts w:ascii="Times New Roman" w:eastAsia="Calibri" w:hAnsi="Times New Roman" w:cs="Times New Roman"/>
                <w:b/>
                <w:bCs/>
                <w:color w:val="FFC000"/>
              </w:rPr>
              <w:t xml:space="preserve"> </w:t>
            </w:r>
            <w:r w:rsidR="00244978" w:rsidRPr="00BB6220">
              <w:rPr>
                <w:rFonts w:ascii="Times New Roman" w:eastAsia="Calibri" w:hAnsi="Times New Roman" w:cs="Times New Roman"/>
                <w:b/>
                <w:bCs/>
                <w:color w:val="FFC000"/>
              </w:rPr>
              <w:t>Change</w:t>
            </w:r>
          </w:p>
        </w:tc>
      </w:tr>
      <w:tr w:rsidR="001C33EA" w:rsidRPr="00182143" w14:paraId="3C3A7464" w14:textId="77777777" w:rsidTr="00E473AD">
        <w:trPr>
          <w:trHeight w:val="300"/>
          <w:jc w:val="center"/>
        </w:trPr>
        <w:tc>
          <w:tcPr>
            <w:tcW w:w="395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0038C4" w14:textId="77777777" w:rsidR="001C33EA" w:rsidRPr="00182143" w:rsidRDefault="001C33EA" w:rsidP="001C33E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182143">
              <w:rPr>
                <w:rFonts w:ascii="Times New Roman" w:eastAsia="Calibri" w:hAnsi="Times New Roman" w:cs="Times New Roman"/>
                <w:b/>
                <w:bCs/>
              </w:rPr>
              <w:t>Total Number of Trips</w:t>
            </w:r>
          </w:p>
        </w:tc>
        <w:tc>
          <w:tcPr>
            <w:tcW w:w="344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E7564" w14:textId="1C9E9ABF" w:rsidR="001C33EA" w:rsidRPr="00182143" w:rsidRDefault="008A0679" w:rsidP="00F367F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6.08</w:t>
            </w:r>
            <w:r w:rsidR="00C802D1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1C33EA" w:rsidRPr="00182143" w14:paraId="7A1DB684" w14:textId="77777777" w:rsidTr="00E473AD">
        <w:trPr>
          <w:trHeight w:val="300"/>
          <w:jc w:val="center"/>
        </w:trPr>
        <w:tc>
          <w:tcPr>
            <w:tcW w:w="395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8FEBDC" w14:textId="77777777" w:rsidR="001C33EA" w:rsidRPr="00182143" w:rsidRDefault="001C33EA" w:rsidP="001C33E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 w:rsidRPr="00182143">
              <w:rPr>
                <w:rFonts w:ascii="Times New Roman" w:eastAsia="Calibri" w:hAnsi="Times New Roman" w:cs="Times New Roman"/>
              </w:rPr>
              <w:t>Demand-Response Trips</w:t>
            </w:r>
          </w:p>
        </w:tc>
        <w:tc>
          <w:tcPr>
            <w:tcW w:w="344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580DFF" w14:textId="72C15D07" w:rsidR="001C33EA" w:rsidRPr="00182143" w:rsidRDefault="008A0679" w:rsidP="00F367F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4.55</w:t>
            </w:r>
            <w:r w:rsidR="00C802D1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1C33EA" w:rsidRPr="00182143" w14:paraId="034F178F" w14:textId="77777777" w:rsidTr="00E473AD">
        <w:trPr>
          <w:trHeight w:val="300"/>
          <w:jc w:val="center"/>
        </w:trPr>
        <w:tc>
          <w:tcPr>
            <w:tcW w:w="395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EFDFB6" w14:textId="77777777" w:rsidR="001C33EA" w:rsidRPr="00182143" w:rsidRDefault="001C33EA" w:rsidP="001C33E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 w:rsidRPr="00182143">
              <w:rPr>
                <w:rFonts w:ascii="Times New Roman" w:eastAsia="Calibri" w:hAnsi="Times New Roman" w:cs="Times New Roman"/>
              </w:rPr>
              <w:t>Program-Based Trips</w:t>
            </w:r>
          </w:p>
        </w:tc>
        <w:tc>
          <w:tcPr>
            <w:tcW w:w="344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662966" w14:textId="78346F1A" w:rsidR="001C33EA" w:rsidRPr="00182143" w:rsidRDefault="008A0679" w:rsidP="00F367F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8.17</w:t>
            </w:r>
            <w:r w:rsidR="00C802D1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1C33EA" w:rsidRPr="00182143" w14:paraId="13EFDC73" w14:textId="77777777" w:rsidTr="004F51C4">
        <w:trPr>
          <w:trHeight w:val="300"/>
          <w:jc w:val="center"/>
        </w:trPr>
        <w:tc>
          <w:tcPr>
            <w:tcW w:w="395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4772D6" w14:textId="77777777" w:rsidR="001C33EA" w:rsidRPr="00182143" w:rsidRDefault="001C33EA" w:rsidP="001C33E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bookmarkStart w:id="5" w:name="_Hlk109737057"/>
            <w:r w:rsidRPr="00182143">
              <w:rPr>
                <w:rFonts w:ascii="Times New Roman" w:eastAsia="Calibri" w:hAnsi="Times New Roman" w:cs="Times New Roman"/>
              </w:rPr>
              <w:t>Shared Demand-Response Trips</w:t>
            </w:r>
          </w:p>
        </w:tc>
        <w:tc>
          <w:tcPr>
            <w:tcW w:w="344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D43D4" w14:textId="23490901" w:rsidR="001C33EA" w:rsidRPr="004F51C4" w:rsidRDefault="004F51C4" w:rsidP="00F367F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11</w:t>
            </w:r>
            <w:r w:rsidR="001D7281">
              <w:rPr>
                <w:rFonts w:ascii="Times New Roman" w:eastAsia="Calibri" w:hAnsi="Times New Roman" w:cs="Times New Roman"/>
              </w:rPr>
              <w:t>.</w:t>
            </w:r>
            <w:r>
              <w:rPr>
                <w:rFonts w:ascii="Times New Roman" w:eastAsia="Calibri" w:hAnsi="Times New Roman" w:cs="Times New Roman"/>
              </w:rPr>
              <w:t>12</w:t>
            </w:r>
            <w:r w:rsidR="00C802D1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F367FA" w:rsidRPr="00182143" w14:paraId="78C22F76" w14:textId="77777777" w:rsidTr="00E473AD">
        <w:trPr>
          <w:trHeight w:val="300"/>
          <w:jc w:val="center"/>
        </w:trPr>
        <w:tc>
          <w:tcPr>
            <w:tcW w:w="395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8D418" w14:textId="77777777" w:rsidR="00F367FA" w:rsidRPr="00182143" w:rsidRDefault="00F367FA" w:rsidP="00F367F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182143">
              <w:rPr>
                <w:rFonts w:ascii="Times New Roman" w:eastAsia="Calibri" w:hAnsi="Times New Roman" w:cs="Times New Roman"/>
                <w:b/>
                <w:bCs/>
              </w:rPr>
              <w:t>Total Number of Requests for Ride</w:t>
            </w:r>
          </w:p>
        </w:tc>
        <w:tc>
          <w:tcPr>
            <w:tcW w:w="344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D9AA3" w14:textId="6C1FE8A8" w:rsidR="00F367FA" w:rsidRPr="00182143" w:rsidRDefault="001D7281" w:rsidP="00F367F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9.63</w:t>
            </w:r>
            <w:r w:rsidR="00C802D1">
              <w:rPr>
                <w:rFonts w:ascii="Times New Roman" w:eastAsia="Calibri" w:hAnsi="Times New Roman" w:cs="Times New Roman"/>
              </w:rPr>
              <w:t>%</w:t>
            </w:r>
          </w:p>
        </w:tc>
      </w:tr>
      <w:bookmarkEnd w:id="5"/>
      <w:tr w:rsidR="00F367FA" w:rsidRPr="00182143" w14:paraId="76F2EEA8" w14:textId="77777777" w:rsidTr="00EF7555">
        <w:trPr>
          <w:trHeight w:val="300"/>
          <w:jc w:val="center"/>
        </w:trPr>
        <w:tc>
          <w:tcPr>
            <w:tcW w:w="395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A3B050" w14:textId="77777777" w:rsidR="00F367FA" w:rsidRPr="005A5FD7" w:rsidRDefault="00F367FA" w:rsidP="00F367F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 w:rsidRPr="005A5FD7">
              <w:rPr>
                <w:rFonts w:ascii="Times New Roman" w:eastAsia="Calibri" w:hAnsi="Times New Roman" w:cs="Times New Roman"/>
              </w:rPr>
              <w:t>Requested by Phone</w:t>
            </w:r>
          </w:p>
        </w:tc>
        <w:tc>
          <w:tcPr>
            <w:tcW w:w="344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FBD03" w14:textId="3BF01973" w:rsidR="00F367FA" w:rsidRPr="00EF7555" w:rsidRDefault="001D7281" w:rsidP="00F367F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40.24</w:t>
            </w:r>
            <w:r w:rsidR="00C802D1" w:rsidRPr="00EF7555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F367FA" w:rsidRPr="00182143" w14:paraId="14507574" w14:textId="77777777" w:rsidTr="00EF7555">
        <w:trPr>
          <w:trHeight w:val="300"/>
          <w:jc w:val="center"/>
        </w:trPr>
        <w:tc>
          <w:tcPr>
            <w:tcW w:w="3952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BAA9AD" w14:textId="77777777" w:rsidR="00F367FA" w:rsidRPr="005A5FD7" w:rsidRDefault="00F367FA" w:rsidP="00F367FA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 w:rsidRPr="005A5FD7">
              <w:rPr>
                <w:rFonts w:ascii="Times New Roman" w:eastAsia="Calibri" w:hAnsi="Times New Roman" w:cs="Times New Roman"/>
                <w:color w:val="000000" w:themeColor="text1"/>
              </w:rPr>
              <w:t>Request Rides Online (Web Portal or Phone Apps</w:t>
            </w:r>
          </w:p>
        </w:tc>
        <w:tc>
          <w:tcPr>
            <w:tcW w:w="3443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0C3B6B" w14:textId="709DCB94" w:rsidR="00F367FA" w:rsidRPr="00EF7555" w:rsidRDefault="001D7281" w:rsidP="00F367F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8.00</w:t>
            </w:r>
            <w:r w:rsidR="00A30BE7" w:rsidRPr="00EF7555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244978" w:rsidRPr="00182143" w14:paraId="01C87507" w14:textId="77777777" w:rsidTr="00E473AD">
        <w:trPr>
          <w:trHeight w:val="300"/>
          <w:jc w:val="center"/>
        </w:trPr>
        <w:tc>
          <w:tcPr>
            <w:tcW w:w="395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B6A719" w14:textId="77777777" w:rsidR="00244978" w:rsidRPr="00182143" w:rsidRDefault="00244978" w:rsidP="001D595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 w:rsidRPr="00182143">
              <w:rPr>
                <w:rFonts w:ascii="Times New Roman" w:eastAsia="Calibri" w:hAnsi="Times New Roman" w:cs="Times New Roman"/>
              </w:rPr>
              <w:t>Total Number of Incoming Calls to the Call Center</w:t>
            </w:r>
          </w:p>
        </w:tc>
        <w:tc>
          <w:tcPr>
            <w:tcW w:w="344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35609F" w14:textId="4B0355AC" w:rsidR="00244978" w:rsidRPr="00182143" w:rsidRDefault="001D7281" w:rsidP="00F367F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9.13</w:t>
            </w:r>
            <w:r w:rsidR="00C802D1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244978" w:rsidRPr="00182143" w14:paraId="41DFA419" w14:textId="77777777" w:rsidTr="00E473AD">
        <w:trPr>
          <w:trHeight w:val="367"/>
          <w:jc w:val="center"/>
        </w:trPr>
        <w:tc>
          <w:tcPr>
            <w:tcW w:w="395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3E490A" w14:textId="77777777" w:rsidR="00244978" w:rsidRPr="00182143" w:rsidRDefault="00244978" w:rsidP="001D595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 w:rsidRPr="00182143">
              <w:rPr>
                <w:rFonts w:ascii="Times New Roman" w:eastAsia="Calibri" w:hAnsi="Times New Roman" w:cs="Times New Roman"/>
              </w:rPr>
              <w:t>Substantiated Complaints</w:t>
            </w:r>
          </w:p>
        </w:tc>
        <w:tc>
          <w:tcPr>
            <w:tcW w:w="344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84C0A8" w14:textId="3D953405" w:rsidR="00244978" w:rsidRPr="00182143" w:rsidRDefault="001D7281" w:rsidP="00F367FA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20.33</w:t>
            </w:r>
            <w:r w:rsidR="00C802D1">
              <w:rPr>
                <w:rFonts w:ascii="Times New Roman" w:eastAsia="Calibri" w:hAnsi="Times New Roman" w:cs="Times New Roman"/>
              </w:rPr>
              <w:t>%</w:t>
            </w:r>
          </w:p>
        </w:tc>
      </w:tr>
    </w:tbl>
    <w:p w14:paraId="52670937" w14:textId="77777777" w:rsidR="00B1008D" w:rsidRPr="00DC793E" w:rsidRDefault="00B1008D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2D48C68A" w14:textId="57BFCE5F" w:rsidR="00F86A02" w:rsidRPr="00182143" w:rsidRDefault="00FE650E" w:rsidP="00E473AD">
      <w:pPr>
        <w:numPr>
          <w:ilvl w:val="0"/>
          <w:numId w:val="1"/>
        </w:numPr>
        <w:spacing w:after="0" w:line="252" w:lineRule="auto"/>
        <w:rPr>
          <w:rFonts w:ascii="Times New Roman" w:eastAsia="Times New Roman" w:hAnsi="Times New Roman" w:cs="Times New Roman"/>
        </w:rPr>
      </w:pPr>
      <w:r w:rsidRPr="00182143">
        <w:rPr>
          <w:rFonts w:ascii="Times New Roman" w:eastAsia="Times New Roman" w:hAnsi="Times New Roman" w:cs="Times New Roman"/>
        </w:rPr>
        <w:t xml:space="preserve">The number of trips </w:t>
      </w:r>
      <w:r w:rsidR="001D7281">
        <w:rPr>
          <w:rFonts w:ascii="Times New Roman" w:eastAsia="Times New Roman" w:hAnsi="Times New Roman" w:cs="Times New Roman"/>
        </w:rPr>
        <w:t>decreased</w:t>
      </w:r>
      <w:r w:rsidRPr="00182143">
        <w:rPr>
          <w:rFonts w:ascii="Times New Roman" w:eastAsia="Times New Roman" w:hAnsi="Times New Roman" w:cs="Times New Roman"/>
        </w:rPr>
        <w:t xml:space="preserve"> by </w:t>
      </w:r>
      <w:r w:rsidR="001D7281">
        <w:rPr>
          <w:rFonts w:ascii="Times New Roman" w:eastAsia="Times New Roman" w:hAnsi="Times New Roman" w:cs="Times New Roman"/>
        </w:rPr>
        <w:t>6.08</w:t>
      </w:r>
      <w:r w:rsidRPr="00182143">
        <w:rPr>
          <w:rFonts w:ascii="Times New Roman" w:eastAsia="Times New Roman" w:hAnsi="Times New Roman" w:cs="Times New Roman"/>
        </w:rPr>
        <w:t xml:space="preserve">% from </w:t>
      </w:r>
      <w:r w:rsidR="001D7281">
        <w:rPr>
          <w:rFonts w:ascii="Times New Roman" w:eastAsia="Times New Roman" w:hAnsi="Times New Roman" w:cs="Times New Roman"/>
        </w:rPr>
        <w:t>October</w:t>
      </w:r>
      <w:r w:rsidRPr="00182143">
        <w:rPr>
          <w:rFonts w:ascii="Times New Roman" w:eastAsia="Times New Roman" w:hAnsi="Times New Roman" w:cs="Times New Roman"/>
        </w:rPr>
        <w:t xml:space="preserve"> 202</w:t>
      </w:r>
      <w:r w:rsidR="008C6A6B">
        <w:rPr>
          <w:rFonts w:ascii="Times New Roman" w:eastAsia="Times New Roman" w:hAnsi="Times New Roman" w:cs="Times New Roman"/>
        </w:rPr>
        <w:t>3</w:t>
      </w:r>
      <w:r w:rsidRPr="00182143">
        <w:rPr>
          <w:rFonts w:ascii="Times New Roman" w:eastAsia="Times New Roman" w:hAnsi="Times New Roman" w:cs="Times New Roman"/>
        </w:rPr>
        <w:t>.</w:t>
      </w:r>
    </w:p>
    <w:p w14:paraId="1936771B" w14:textId="7E081C4B" w:rsidR="00244978" w:rsidRPr="00182143" w:rsidRDefault="00F86A02" w:rsidP="00E473AD">
      <w:pPr>
        <w:numPr>
          <w:ilvl w:val="0"/>
          <w:numId w:val="1"/>
        </w:numPr>
        <w:spacing w:after="0" w:line="252" w:lineRule="auto"/>
        <w:rPr>
          <w:rFonts w:ascii="Times New Roman" w:eastAsia="Times New Roman" w:hAnsi="Times New Roman" w:cs="Times New Roman"/>
        </w:rPr>
      </w:pPr>
      <w:r w:rsidRPr="00182143">
        <w:rPr>
          <w:rFonts w:ascii="Times New Roman" w:eastAsia="Times New Roman" w:hAnsi="Times New Roman" w:cs="Times New Roman"/>
        </w:rPr>
        <w:t xml:space="preserve">The </w:t>
      </w:r>
      <w:r w:rsidR="00FE650E" w:rsidRPr="00182143">
        <w:rPr>
          <w:rFonts w:ascii="Times New Roman" w:eastAsia="Times New Roman" w:hAnsi="Times New Roman" w:cs="Times New Roman"/>
        </w:rPr>
        <w:t xml:space="preserve">number of Demand Response trips </w:t>
      </w:r>
      <w:r w:rsidR="001D7281">
        <w:rPr>
          <w:rFonts w:ascii="Times New Roman" w:eastAsia="Times New Roman" w:hAnsi="Times New Roman" w:cs="Times New Roman"/>
        </w:rPr>
        <w:t>decreased</w:t>
      </w:r>
      <w:r w:rsidR="00FE650E" w:rsidRPr="00182143">
        <w:rPr>
          <w:rFonts w:ascii="Times New Roman" w:eastAsia="Times New Roman" w:hAnsi="Times New Roman" w:cs="Times New Roman"/>
        </w:rPr>
        <w:t xml:space="preserve"> by </w:t>
      </w:r>
      <w:r w:rsidR="001D7281">
        <w:rPr>
          <w:rFonts w:ascii="Times New Roman" w:eastAsia="Times New Roman" w:hAnsi="Times New Roman" w:cs="Times New Roman"/>
        </w:rPr>
        <w:t>4.55</w:t>
      </w:r>
      <w:r w:rsidR="00FE650E" w:rsidRPr="00182143">
        <w:rPr>
          <w:rFonts w:ascii="Times New Roman" w:eastAsia="Times New Roman" w:hAnsi="Times New Roman" w:cs="Times New Roman"/>
        </w:rPr>
        <w:t>%.</w:t>
      </w:r>
    </w:p>
    <w:p w14:paraId="5983FF01" w14:textId="1F117824" w:rsidR="00244978" w:rsidRPr="00182143" w:rsidRDefault="00923757" w:rsidP="00E473AD">
      <w:pPr>
        <w:numPr>
          <w:ilvl w:val="0"/>
          <w:numId w:val="1"/>
        </w:numPr>
        <w:spacing w:after="0" w:line="252" w:lineRule="auto"/>
        <w:rPr>
          <w:rFonts w:ascii="Times New Roman" w:eastAsia="Times New Roman" w:hAnsi="Times New Roman" w:cs="Times New Roman"/>
        </w:rPr>
      </w:pPr>
      <w:r w:rsidRPr="00182143">
        <w:rPr>
          <w:rFonts w:ascii="Times New Roman" w:eastAsia="Times New Roman" w:hAnsi="Times New Roman" w:cs="Times New Roman"/>
        </w:rPr>
        <w:t xml:space="preserve">The number of </w:t>
      </w:r>
      <w:r w:rsidR="00FE650E" w:rsidRPr="00182143">
        <w:rPr>
          <w:rFonts w:ascii="Times New Roman" w:eastAsia="Times New Roman" w:hAnsi="Times New Roman" w:cs="Times New Roman"/>
        </w:rPr>
        <w:t xml:space="preserve">Program-Based trips </w:t>
      </w:r>
      <w:r w:rsidR="001D7281">
        <w:rPr>
          <w:rFonts w:ascii="Times New Roman" w:eastAsia="Times New Roman" w:hAnsi="Times New Roman" w:cs="Times New Roman"/>
        </w:rPr>
        <w:t>decreased</w:t>
      </w:r>
      <w:r w:rsidR="00FE650E" w:rsidRPr="00182143">
        <w:rPr>
          <w:rFonts w:ascii="Times New Roman" w:eastAsia="Times New Roman" w:hAnsi="Times New Roman" w:cs="Times New Roman"/>
        </w:rPr>
        <w:t xml:space="preserve"> by </w:t>
      </w:r>
      <w:r w:rsidR="001D7281">
        <w:rPr>
          <w:rFonts w:ascii="Times New Roman" w:eastAsia="Times New Roman" w:hAnsi="Times New Roman" w:cs="Times New Roman"/>
        </w:rPr>
        <w:t>8.17</w:t>
      </w:r>
      <w:r w:rsidR="00FE650E" w:rsidRPr="00182143">
        <w:rPr>
          <w:rFonts w:ascii="Times New Roman" w:eastAsia="Times New Roman" w:hAnsi="Times New Roman" w:cs="Times New Roman"/>
        </w:rPr>
        <w:t>%.</w:t>
      </w:r>
    </w:p>
    <w:p w14:paraId="2C3C8736" w14:textId="754C316F" w:rsidR="00FE650E" w:rsidRPr="00182143" w:rsidRDefault="00FE650E" w:rsidP="00E473AD">
      <w:pPr>
        <w:numPr>
          <w:ilvl w:val="0"/>
          <w:numId w:val="1"/>
        </w:numPr>
        <w:spacing w:after="0" w:line="252" w:lineRule="auto"/>
        <w:rPr>
          <w:rFonts w:ascii="Times New Roman" w:eastAsia="Times New Roman" w:hAnsi="Times New Roman" w:cs="Times New Roman"/>
        </w:rPr>
      </w:pPr>
      <w:r w:rsidRPr="00182143">
        <w:rPr>
          <w:rFonts w:ascii="Times New Roman" w:eastAsia="Times New Roman" w:hAnsi="Times New Roman" w:cs="Times New Roman"/>
        </w:rPr>
        <w:t xml:space="preserve">The Shared-ride number is </w:t>
      </w:r>
      <w:r w:rsidR="001D7281">
        <w:rPr>
          <w:rFonts w:ascii="Times New Roman" w:eastAsia="Times New Roman" w:hAnsi="Times New Roman" w:cs="Times New Roman"/>
        </w:rPr>
        <w:t>up</w:t>
      </w:r>
      <w:r w:rsidRPr="00182143">
        <w:rPr>
          <w:rFonts w:ascii="Times New Roman" w:eastAsia="Times New Roman" w:hAnsi="Times New Roman" w:cs="Times New Roman"/>
        </w:rPr>
        <w:t xml:space="preserve"> by </w:t>
      </w:r>
      <w:r w:rsidR="004F51C4">
        <w:rPr>
          <w:rFonts w:ascii="Times New Roman" w:eastAsia="Times New Roman" w:hAnsi="Times New Roman" w:cs="Times New Roman"/>
        </w:rPr>
        <w:t>11.12</w:t>
      </w:r>
      <w:r w:rsidRPr="00182143">
        <w:rPr>
          <w:rFonts w:ascii="Times New Roman" w:eastAsia="Times New Roman" w:hAnsi="Times New Roman" w:cs="Times New Roman"/>
        </w:rPr>
        <w:t xml:space="preserve">% </w:t>
      </w:r>
    </w:p>
    <w:p w14:paraId="7D91BC2E" w14:textId="56AA4A8C" w:rsidR="00FE650E" w:rsidRPr="00182143" w:rsidRDefault="00FE650E" w:rsidP="00E473AD">
      <w:pPr>
        <w:numPr>
          <w:ilvl w:val="0"/>
          <w:numId w:val="1"/>
        </w:numPr>
        <w:spacing w:after="0" w:line="252" w:lineRule="auto"/>
        <w:rPr>
          <w:rFonts w:ascii="Times New Roman" w:eastAsia="Times New Roman" w:hAnsi="Times New Roman" w:cs="Times New Roman"/>
        </w:rPr>
      </w:pPr>
      <w:r w:rsidRPr="00182143">
        <w:rPr>
          <w:rFonts w:ascii="Times New Roman" w:eastAsia="Times New Roman" w:hAnsi="Times New Roman" w:cs="Times New Roman"/>
        </w:rPr>
        <w:t xml:space="preserve">The number of requests for rides has </w:t>
      </w:r>
      <w:r w:rsidR="00917756">
        <w:rPr>
          <w:rFonts w:ascii="Times New Roman" w:eastAsia="Times New Roman" w:hAnsi="Times New Roman" w:cs="Times New Roman"/>
        </w:rPr>
        <w:t>increased</w:t>
      </w:r>
      <w:r w:rsidRPr="00182143">
        <w:rPr>
          <w:rFonts w:ascii="Times New Roman" w:eastAsia="Times New Roman" w:hAnsi="Times New Roman" w:cs="Times New Roman"/>
        </w:rPr>
        <w:t xml:space="preserve"> by </w:t>
      </w:r>
      <w:r w:rsidR="00EF7555">
        <w:rPr>
          <w:rFonts w:ascii="Times New Roman" w:eastAsia="Times New Roman" w:hAnsi="Times New Roman" w:cs="Times New Roman"/>
        </w:rPr>
        <w:t>3</w:t>
      </w:r>
      <w:r w:rsidR="001D7281">
        <w:rPr>
          <w:rFonts w:ascii="Times New Roman" w:eastAsia="Times New Roman" w:hAnsi="Times New Roman" w:cs="Times New Roman"/>
        </w:rPr>
        <w:t>9.63</w:t>
      </w:r>
      <w:r w:rsidRPr="00182143">
        <w:rPr>
          <w:rFonts w:ascii="Times New Roman" w:eastAsia="Times New Roman" w:hAnsi="Times New Roman" w:cs="Times New Roman"/>
        </w:rPr>
        <w:t>%.</w:t>
      </w:r>
    </w:p>
    <w:p w14:paraId="0CFA3DBA" w14:textId="7F849D4B" w:rsidR="00FE650E" w:rsidRPr="00EF7555" w:rsidRDefault="00FE650E" w:rsidP="00E473AD">
      <w:pPr>
        <w:numPr>
          <w:ilvl w:val="0"/>
          <w:numId w:val="1"/>
        </w:numPr>
        <w:spacing w:after="0" w:line="252" w:lineRule="auto"/>
        <w:rPr>
          <w:rFonts w:ascii="Times New Roman" w:eastAsia="Times New Roman" w:hAnsi="Times New Roman" w:cs="Times New Roman"/>
        </w:rPr>
      </w:pPr>
      <w:r w:rsidRPr="00EF7555">
        <w:rPr>
          <w:rFonts w:ascii="Times New Roman" w:eastAsia="Times New Roman" w:hAnsi="Times New Roman" w:cs="Times New Roman"/>
        </w:rPr>
        <w:t xml:space="preserve">The number of rides requested by phone has </w:t>
      </w:r>
      <w:r w:rsidR="00A30BE7" w:rsidRPr="00EF7555">
        <w:rPr>
          <w:rFonts w:ascii="Times New Roman" w:eastAsia="Times New Roman" w:hAnsi="Times New Roman" w:cs="Times New Roman"/>
        </w:rPr>
        <w:t xml:space="preserve">increased </w:t>
      </w:r>
      <w:r w:rsidRPr="00EF7555">
        <w:rPr>
          <w:rFonts w:ascii="Times New Roman" w:eastAsia="Times New Roman" w:hAnsi="Times New Roman" w:cs="Times New Roman"/>
        </w:rPr>
        <w:t xml:space="preserve">by </w:t>
      </w:r>
      <w:r w:rsidR="001D7281">
        <w:rPr>
          <w:rFonts w:ascii="Times New Roman" w:eastAsia="Times New Roman" w:hAnsi="Times New Roman" w:cs="Times New Roman"/>
        </w:rPr>
        <w:t>40.24</w:t>
      </w:r>
      <w:r w:rsidRPr="00EF7555">
        <w:rPr>
          <w:rFonts w:ascii="Times New Roman" w:eastAsia="Times New Roman" w:hAnsi="Times New Roman" w:cs="Times New Roman"/>
        </w:rPr>
        <w:t>%.</w:t>
      </w:r>
    </w:p>
    <w:p w14:paraId="620D48C1" w14:textId="0626E5CA" w:rsidR="00FE650E" w:rsidRPr="00182143" w:rsidRDefault="00FE650E" w:rsidP="00E473AD">
      <w:pPr>
        <w:numPr>
          <w:ilvl w:val="0"/>
          <w:numId w:val="1"/>
        </w:numPr>
        <w:spacing w:after="0" w:line="252" w:lineRule="auto"/>
        <w:rPr>
          <w:rFonts w:ascii="Times New Roman" w:eastAsia="Times New Roman" w:hAnsi="Times New Roman" w:cs="Times New Roman"/>
        </w:rPr>
      </w:pPr>
      <w:r w:rsidRPr="00EF7555">
        <w:rPr>
          <w:rFonts w:ascii="Times New Roman" w:eastAsia="Times New Roman" w:hAnsi="Times New Roman" w:cs="Times New Roman"/>
        </w:rPr>
        <w:t xml:space="preserve">The number of requests online </w:t>
      </w:r>
      <w:r w:rsidR="00EF7555">
        <w:rPr>
          <w:rFonts w:ascii="Times New Roman" w:eastAsia="Times New Roman" w:hAnsi="Times New Roman" w:cs="Times New Roman"/>
        </w:rPr>
        <w:t>increased</w:t>
      </w:r>
      <w:r w:rsidRPr="00EF7555">
        <w:rPr>
          <w:rFonts w:ascii="Times New Roman" w:eastAsia="Times New Roman" w:hAnsi="Times New Roman" w:cs="Times New Roman"/>
        </w:rPr>
        <w:t xml:space="preserve"> by </w:t>
      </w:r>
      <w:r w:rsidR="001D7281">
        <w:rPr>
          <w:rFonts w:ascii="Times New Roman" w:eastAsia="Times New Roman" w:hAnsi="Times New Roman" w:cs="Times New Roman"/>
        </w:rPr>
        <w:t>28.00</w:t>
      </w:r>
      <w:r w:rsidRPr="00EF7555">
        <w:rPr>
          <w:rFonts w:ascii="Times New Roman" w:eastAsia="Times New Roman" w:hAnsi="Times New Roman" w:cs="Times New Roman"/>
        </w:rPr>
        <w:t>%</w:t>
      </w:r>
      <w:r w:rsidRPr="00EF7555">
        <w:rPr>
          <w:rFonts w:ascii="Times New Roman" w:eastAsia="Times New Roman" w:hAnsi="Times New Roman" w:cs="Times New Roman"/>
          <w:b/>
          <w:bCs/>
        </w:rPr>
        <w:t>.</w:t>
      </w:r>
      <w:r w:rsidRPr="00EF7555">
        <w:rPr>
          <w:rFonts w:ascii="Times New Roman" w:eastAsia="Times New Roman" w:hAnsi="Times New Roman" w:cs="Times New Roman"/>
        </w:rPr>
        <w:t xml:space="preserve"> The number of ride requests online</w:t>
      </w:r>
      <w:r w:rsidRPr="00182143">
        <w:rPr>
          <w:rFonts w:ascii="Times New Roman" w:eastAsia="Times New Roman" w:hAnsi="Times New Roman" w:cs="Times New Roman"/>
        </w:rPr>
        <w:t xml:space="preserve"> includes the facility portal, consumer portal, and consumer apps.</w:t>
      </w:r>
    </w:p>
    <w:p w14:paraId="395648C3" w14:textId="39005813" w:rsidR="00FE650E" w:rsidRPr="00182143" w:rsidRDefault="00FE650E" w:rsidP="00E473AD">
      <w:pPr>
        <w:numPr>
          <w:ilvl w:val="0"/>
          <w:numId w:val="1"/>
        </w:numPr>
        <w:spacing w:after="0" w:line="252" w:lineRule="auto"/>
        <w:rPr>
          <w:rFonts w:ascii="Times New Roman" w:eastAsia="Times New Roman" w:hAnsi="Times New Roman" w:cs="Times New Roman"/>
        </w:rPr>
      </w:pPr>
      <w:r w:rsidRPr="00182143">
        <w:rPr>
          <w:rFonts w:ascii="Times New Roman" w:eastAsia="Times New Roman" w:hAnsi="Times New Roman" w:cs="Times New Roman"/>
        </w:rPr>
        <w:t>The number of incoming calls to the call center</w:t>
      </w:r>
      <w:r w:rsidR="00182143" w:rsidRPr="00182143">
        <w:rPr>
          <w:rFonts w:ascii="Times New Roman" w:eastAsia="Times New Roman" w:hAnsi="Times New Roman" w:cs="Times New Roman"/>
        </w:rPr>
        <w:t xml:space="preserve"> </w:t>
      </w:r>
      <w:r w:rsidR="00607016">
        <w:rPr>
          <w:rFonts w:ascii="Times New Roman" w:eastAsia="Times New Roman" w:hAnsi="Times New Roman" w:cs="Times New Roman"/>
        </w:rPr>
        <w:t>decreased</w:t>
      </w:r>
      <w:r w:rsidR="00182143" w:rsidRPr="00182143">
        <w:rPr>
          <w:rFonts w:ascii="Times New Roman" w:eastAsia="Times New Roman" w:hAnsi="Times New Roman" w:cs="Times New Roman"/>
        </w:rPr>
        <w:t xml:space="preserve"> by </w:t>
      </w:r>
      <w:r w:rsidR="00607016">
        <w:rPr>
          <w:rFonts w:ascii="Times New Roman" w:eastAsia="Times New Roman" w:hAnsi="Times New Roman" w:cs="Times New Roman"/>
        </w:rPr>
        <w:t>9.13</w:t>
      </w:r>
      <w:r w:rsidR="00182143" w:rsidRPr="00182143">
        <w:rPr>
          <w:rFonts w:ascii="Times New Roman" w:eastAsia="Times New Roman" w:hAnsi="Times New Roman" w:cs="Times New Roman"/>
        </w:rPr>
        <w:t>%.</w:t>
      </w:r>
    </w:p>
    <w:p w14:paraId="37C8678E" w14:textId="3154439B" w:rsidR="00B05DEB" w:rsidRDefault="00182143" w:rsidP="00E473AD">
      <w:pPr>
        <w:numPr>
          <w:ilvl w:val="0"/>
          <w:numId w:val="1"/>
        </w:numPr>
        <w:spacing w:after="0" w:line="252" w:lineRule="auto"/>
        <w:rPr>
          <w:rFonts w:ascii="Times New Roman" w:eastAsia="Times New Roman" w:hAnsi="Times New Roman" w:cs="Times New Roman"/>
        </w:rPr>
      </w:pPr>
      <w:r w:rsidRPr="00182143">
        <w:rPr>
          <w:rFonts w:ascii="Times New Roman" w:eastAsia="Times New Roman" w:hAnsi="Times New Roman" w:cs="Times New Roman"/>
        </w:rPr>
        <w:t xml:space="preserve">The number of complaints received and resolved by MART is </w:t>
      </w:r>
      <w:r w:rsidR="001E03D7">
        <w:rPr>
          <w:rFonts w:ascii="Times New Roman" w:eastAsia="Times New Roman" w:hAnsi="Times New Roman" w:cs="Times New Roman"/>
        </w:rPr>
        <w:t>up</w:t>
      </w:r>
      <w:r w:rsidRPr="00182143">
        <w:rPr>
          <w:rFonts w:ascii="Times New Roman" w:eastAsia="Times New Roman" w:hAnsi="Times New Roman" w:cs="Times New Roman"/>
        </w:rPr>
        <w:t xml:space="preserve"> by </w:t>
      </w:r>
      <w:r w:rsidR="00607016">
        <w:rPr>
          <w:rFonts w:ascii="Times New Roman" w:eastAsia="Times New Roman" w:hAnsi="Times New Roman" w:cs="Times New Roman"/>
        </w:rPr>
        <w:t>20.33</w:t>
      </w:r>
      <w:r w:rsidRPr="00182143">
        <w:rPr>
          <w:rFonts w:ascii="Times New Roman" w:eastAsia="Times New Roman" w:hAnsi="Times New Roman" w:cs="Times New Roman"/>
        </w:rPr>
        <w:t>%.</w:t>
      </w:r>
    </w:p>
    <w:p w14:paraId="35EE3D0A" w14:textId="3C313401" w:rsidR="00592795" w:rsidRDefault="004D2EE5" w:rsidP="00592795">
      <w:pPr>
        <w:numPr>
          <w:ilvl w:val="0"/>
          <w:numId w:val="1"/>
        </w:numPr>
        <w:spacing w:after="0" w:line="252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on-time performance</w:t>
      </w:r>
      <w:r w:rsidR="00165E9B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as measured by GPS for MART</w:t>
      </w:r>
      <w:r w:rsidR="006F225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is 9</w:t>
      </w:r>
      <w:r w:rsidR="00607016">
        <w:rPr>
          <w:rFonts w:ascii="Times New Roman" w:eastAsia="Times New Roman" w:hAnsi="Times New Roman" w:cs="Times New Roman"/>
        </w:rPr>
        <w:t>5.21</w:t>
      </w:r>
      <w:r>
        <w:rPr>
          <w:rFonts w:ascii="Times New Roman" w:eastAsia="Times New Roman" w:hAnsi="Times New Roman" w:cs="Times New Roman"/>
        </w:rPr>
        <w:t>%.</w:t>
      </w:r>
    </w:p>
    <w:p w14:paraId="2A12D11F" w14:textId="77777777" w:rsidR="00197B49" w:rsidRPr="00197B49" w:rsidRDefault="00197B49" w:rsidP="00197B49">
      <w:pPr>
        <w:spacing w:after="0" w:line="252" w:lineRule="auto"/>
        <w:ind w:left="1350"/>
        <w:rPr>
          <w:rFonts w:ascii="Times New Roman" w:eastAsia="Times New Roman" w:hAnsi="Times New Roman" w:cs="Times New Roman"/>
        </w:rPr>
      </w:pPr>
    </w:p>
    <w:p w14:paraId="685A4699" w14:textId="77777777" w:rsidR="009444FA" w:rsidRPr="00182143" w:rsidRDefault="009444FA" w:rsidP="000672A3">
      <w:pPr>
        <w:spacing w:after="0" w:line="252" w:lineRule="auto"/>
        <w:jc w:val="both"/>
        <w:rPr>
          <w:rFonts w:ascii="Arial" w:eastAsia="Times New Roman" w:hAnsi="Arial" w:cs="Arial"/>
        </w:rPr>
      </w:pPr>
    </w:p>
    <w:p w14:paraId="4C253445" w14:textId="335875A3" w:rsidR="00244978" w:rsidRPr="00182143" w:rsidRDefault="00244978" w:rsidP="00E473AD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182143">
        <w:rPr>
          <w:rFonts w:ascii="Times New Roman" w:eastAsia="Calibri" w:hAnsi="Times New Roman" w:cs="Times New Roman"/>
          <w:b/>
          <w:bCs/>
          <w:sz w:val="24"/>
          <w:szCs w:val="24"/>
        </w:rPr>
        <w:t>GATRA</w:t>
      </w:r>
    </w:p>
    <w:tbl>
      <w:tblPr>
        <w:tblpPr w:leftFromText="180" w:rightFromText="180" w:bottomFromText="115" w:vertAnchor="text" w:horzAnchor="page" w:tblpXSpec="center" w:tblpY="195"/>
        <w:tblW w:w="75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6"/>
        <w:gridCol w:w="3585"/>
      </w:tblGrid>
      <w:tr w:rsidR="00244978" w:rsidRPr="00182143" w14:paraId="108D6B33" w14:textId="77777777" w:rsidTr="00BB6220">
        <w:trPr>
          <w:trHeight w:val="316"/>
        </w:trPr>
        <w:tc>
          <w:tcPr>
            <w:tcW w:w="3966" w:type="dxa"/>
            <w:shd w:val="clear" w:color="auto" w:fill="002060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53253D" w14:textId="4F6F32E7" w:rsidR="00244978" w:rsidRPr="00BB6220" w:rsidRDefault="00F50FB8" w:rsidP="00B100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FFC000"/>
              </w:rPr>
            </w:pPr>
            <w:r w:rsidRPr="00BB6220">
              <w:rPr>
                <w:rFonts w:ascii="Times New Roman" w:eastAsia="Calibri" w:hAnsi="Times New Roman" w:cs="Times New Roman"/>
                <w:b/>
                <w:bCs/>
                <w:color w:val="FFC000"/>
              </w:rPr>
              <w:t>Items</w:t>
            </w:r>
          </w:p>
        </w:tc>
        <w:tc>
          <w:tcPr>
            <w:tcW w:w="3585" w:type="dxa"/>
            <w:shd w:val="clear" w:color="auto" w:fill="002060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C87DC2" w14:textId="2BCB51F3" w:rsidR="00244978" w:rsidRPr="00BB6220" w:rsidRDefault="00FA5A9C" w:rsidP="00B100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FFC000"/>
              </w:rPr>
            </w:pPr>
            <w:r w:rsidRPr="00BB6220">
              <w:rPr>
                <w:rFonts w:ascii="Times New Roman" w:eastAsia="Calibri" w:hAnsi="Times New Roman" w:cs="Times New Roman"/>
                <w:b/>
                <w:bCs/>
                <w:color w:val="FFC000"/>
              </w:rPr>
              <w:t>Month-to-Month</w:t>
            </w:r>
            <w:r w:rsidR="002A08E2" w:rsidRPr="00BB6220">
              <w:rPr>
                <w:rFonts w:ascii="Times New Roman" w:eastAsia="Calibri" w:hAnsi="Times New Roman" w:cs="Times New Roman"/>
                <w:b/>
                <w:bCs/>
                <w:color w:val="FFC000"/>
              </w:rPr>
              <w:t xml:space="preserve"> </w:t>
            </w:r>
            <w:r w:rsidR="00244978" w:rsidRPr="00BB6220">
              <w:rPr>
                <w:rFonts w:ascii="Times New Roman" w:eastAsia="Calibri" w:hAnsi="Times New Roman" w:cs="Times New Roman"/>
                <w:b/>
                <w:bCs/>
                <w:color w:val="FFC000"/>
              </w:rPr>
              <w:t>Change</w:t>
            </w:r>
          </w:p>
        </w:tc>
      </w:tr>
      <w:tr w:rsidR="00624D18" w:rsidRPr="00182143" w14:paraId="62AC1347" w14:textId="77777777" w:rsidTr="00BB6220">
        <w:trPr>
          <w:trHeight w:val="316"/>
        </w:trPr>
        <w:tc>
          <w:tcPr>
            <w:tcW w:w="396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563069" w14:textId="77777777" w:rsidR="00624D18" w:rsidRPr="00182143" w:rsidRDefault="00624D18" w:rsidP="00B1008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182143">
              <w:rPr>
                <w:rFonts w:ascii="Times New Roman" w:eastAsia="Calibri" w:hAnsi="Times New Roman" w:cs="Times New Roman"/>
                <w:b/>
                <w:bCs/>
              </w:rPr>
              <w:t>Total Number of Trips</w:t>
            </w:r>
          </w:p>
        </w:tc>
        <w:tc>
          <w:tcPr>
            <w:tcW w:w="35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8BFE6B" w14:textId="594B6326" w:rsidR="00624D18" w:rsidRPr="00182143" w:rsidRDefault="00275D65" w:rsidP="00B100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5.39</w:t>
            </w:r>
            <w:r w:rsidR="007C7F6F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624D18" w:rsidRPr="00182143" w14:paraId="2A189D3D" w14:textId="77777777" w:rsidTr="00BB6220">
        <w:trPr>
          <w:trHeight w:val="316"/>
        </w:trPr>
        <w:tc>
          <w:tcPr>
            <w:tcW w:w="396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C84C6" w14:textId="77777777" w:rsidR="00624D18" w:rsidRPr="00182143" w:rsidRDefault="00624D18" w:rsidP="00B1008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 w:rsidRPr="00182143">
              <w:rPr>
                <w:rFonts w:ascii="Times New Roman" w:eastAsia="Calibri" w:hAnsi="Times New Roman" w:cs="Times New Roman"/>
              </w:rPr>
              <w:t>Demand-Response Trips</w:t>
            </w:r>
          </w:p>
        </w:tc>
        <w:tc>
          <w:tcPr>
            <w:tcW w:w="35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E950B" w14:textId="11045B93" w:rsidR="00624D18" w:rsidRPr="00182143" w:rsidRDefault="00275D65" w:rsidP="00B100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4.93</w:t>
            </w:r>
            <w:r w:rsidR="007C7F6F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624D18" w:rsidRPr="00182143" w14:paraId="6062860C" w14:textId="77777777" w:rsidTr="00BB6220">
        <w:trPr>
          <w:trHeight w:val="316"/>
        </w:trPr>
        <w:tc>
          <w:tcPr>
            <w:tcW w:w="396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5509A0" w14:textId="77777777" w:rsidR="00624D18" w:rsidRPr="00182143" w:rsidRDefault="00624D18" w:rsidP="00B1008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 w:rsidRPr="00182143">
              <w:rPr>
                <w:rFonts w:ascii="Times New Roman" w:eastAsia="Calibri" w:hAnsi="Times New Roman" w:cs="Times New Roman"/>
              </w:rPr>
              <w:t>Program-Based Trips</w:t>
            </w:r>
          </w:p>
        </w:tc>
        <w:tc>
          <w:tcPr>
            <w:tcW w:w="35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5EF826" w14:textId="1CCBFFF8" w:rsidR="00624D18" w:rsidRPr="00182143" w:rsidRDefault="00275D65" w:rsidP="00B100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6.05</w:t>
            </w:r>
            <w:r w:rsidR="007C7F6F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624D18" w:rsidRPr="00182143" w14:paraId="4E3295BB" w14:textId="77777777" w:rsidTr="00BB6220">
        <w:trPr>
          <w:trHeight w:val="316"/>
        </w:trPr>
        <w:tc>
          <w:tcPr>
            <w:tcW w:w="396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BD55B3" w14:textId="77777777" w:rsidR="00624D18" w:rsidRPr="00182143" w:rsidRDefault="00624D18" w:rsidP="00B1008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 w:rsidRPr="00182143">
              <w:rPr>
                <w:rFonts w:ascii="Times New Roman" w:eastAsia="Calibri" w:hAnsi="Times New Roman" w:cs="Times New Roman"/>
              </w:rPr>
              <w:t>Shared Demand-Response Trips</w:t>
            </w:r>
          </w:p>
        </w:tc>
        <w:tc>
          <w:tcPr>
            <w:tcW w:w="35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8D779E" w14:textId="0421FD7D" w:rsidR="00624D18" w:rsidRPr="00182143" w:rsidRDefault="00275D65" w:rsidP="00B100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8.24</w:t>
            </w:r>
            <w:r w:rsidR="007C7F6F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624D18" w:rsidRPr="00182143" w14:paraId="53D76290" w14:textId="77777777" w:rsidTr="00BB6220">
        <w:trPr>
          <w:trHeight w:val="316"/>
        </w:trPr>
        <w:tc>
          <w:tcPr>
            <w:tcW w:w="396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A6FCA8" w14:textId="77777777" w:rsidR="00624D18" w:rsidRPr="00182143" w:rsidRDefault="00624D18" w:rsidP="00B1008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b/>
                <w:bCs/>
              </w:rPr>
            </w:pPr>
            <w:r w:rsidRPr="00182143">
              <w:rPr>
                <w:rFonts w:ascii="Times New Roman" w:eastAsia="Calibri" w:hAnsi="Times New Roman" w:cs="Times New Roman"/>
                <w:b/>
                <w:bCs/>
              </w:rPr>
              <w:t>Total Number of Requests for Ride</w:t>
            </w:r>
          </w:p>
        </w:tc>
        <w:tc>
          <w:tcPr>
            <w:tcW w:w="35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7702D" w14:textId="02143185" w:rsidR="00624D18" w:rsidRPr="00182143" w:rsidRDefault="00275D65" w:rsidP="00B100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1.22</w:t>
            </w:r>
            <w:r w:rsidR="007C7F6F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624D18" w:rsidRPr="00182143" w14:paraId="608BD5CD" w14:textId="77777777" w:rsidTr="00BB6220">
        <w:trPr>
          <w:trHeight w:val="316"/>
        </w:trPr>
        <w:tc>
          <w:tcPr>
            <w:tcW w:w="396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ECFDAA" w14:textId="77777777" w:rsidR="00624D18" w:rsidRPr="00182143" w:rsidRDefault="00624D18" w:rsidP="00B1008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 w:rsidRPr="00182143">
              <w:rPr>
                <w:rFonts w:ascii="Times New Roman" w:eastAsia="Calibri" w:hAnsi="Times New Roman" w:cs="Times New Roman"/>
              </w:rPr>
              <w:t>Requested by Phone</w:t>
            </w:r>
          </w:p>
        </w:tc>
        <w:tc>
          <w:tcPr>
            <w:tcW w:w="35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CC23F3" w14:textId="7F6EB5CA" w:rsidR="00624D18" w:rsidRPr="00182143" w:rsidRDefault="00275CF0" w:rsidP="00B100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</w:t>
            </w:r>
            <w:r w:rsidR="001D2E17">
              <w:rPr>
                <w:rFonts w:ascii="Times New Roman" w:eastAsia="Calibri" w:hAnsi="Times New Roman" w:cs="Times New Roman"/>
              </w:rPr>
              <w:t>0</w:t>
            </w:r>
            <w:r w:rsidR="00275D65">
              <w:rPr>
                <w:rFonts w:ascii="Times New Roman" w:eastAsia="Calibri" w:hAnsi="Times New Roman" w:cs="Times New Roman"/>
              </w:rPr>
              <w:t>.88</w:t>
            </w:r>
            <w:r w:rsidR="007C7F6F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624D18" w:rsidRPr="00182143" w14:paraId="0C5E8E49" w14:textId="77777777" w:rsidTr="00BB6220">
        <w:trPr>
          <w:trHeight w:val="316"/>
        </w:trPr>
        <w:tc>
          <w:tcPr>
            <w:tcW w:w="396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95FFF9" w14:textId="77777777" w:rsidR="00624D18" w:rsidRPr="00182143" w:rsidRDefault="00624D18" w:rsidP="00B1008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 w:rsidRPr="00182143">
              <w:rPr>
                <w:rFonts w:ascii="Times New Roman" w:eastAsia="Calibri" w:hAnsi="Times New Roman" w:cs="Times New Roman"/>
              </w:rPr>
              <w:t>Request Rides Online (Web Portal or Phone Apps</w:t>
            </w:r>
          </w:p>
        </w:tc>
        <w:tc>
          <w:tcPr>
            <w:tcW w:w="35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9DFE0" w14:textId="5BE2FE19" w:rsidR="00624D18" w:rsidRPr="00182143" w:rsidRDefault="00275D65" w:rsidP="00B100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8.50</w:t>
            </w:r>
            <w:r w:rsidR="007C7F6F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244978" w:rsidRPr="00182143" w14:paraId="490B7175" w14:textId="77777777" w:rsidTr="00BB6220">
        <w:trPr>
          <w:trHeight w:val="316"/>
        </w:trPr>
        <w:tc>
          <w:tcPr>
            <w:tcW w:w="3966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854E4E" w14:textId="77777777" w:rsidR="00244978" w:rsidRPr="00182143" w:rsidRDefault="00244978" w:rsidP="00B1008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r w:rsidRPr="00182143">
              <w:rPr>
                <w:rFonts w:ascii="Times New Roman" w:eastAsia="Calibri" w:hAnsi="Times New Roman" w:cs="Times New Roman"/>
              </w:rPr>
              <w:t>Total Number of Incoming Calls to the Call Center</w:t>
            </w:r>
          </w:p>
        </w:tc>
        <w:tc>
          <w:tcPr>
            <w:tcW w:w="35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9BA42" w14:textId="71271683" w:rsidR="00244978" w:rsidRPr="00182143" w:rsidRDefault="00275D65" w:rsidP="00B100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-29.71</w:t>
            </w:r>
            <w:r w:rsidR="007C7F6F">
              <w:rPr>
                <w:rFonts w:ascii="Times New Roman" w:eastAsia="Calibri" w:hAnsi="Times New Roman" w:cs="Times New Roman"/>
              </w:rPr>
              <w:t>%</w:t>
            </w:r>
          </w:p>
        </w:tc>
      </w:tr>
      <w:tr w:rsidR="00244978" w:rsidRPr="00182143" w14:paraId="77DCBDB9" w14:textId="77777777" w:rsidTr="00BB6220">
        <w:trPr>
          <w:trHeight w:val="401"/>
        </w:trPr>
        <w:tc>
          <w:tcPr>
            <w:tcW w:w="3966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0C7C87" w14:textId="77777777" w:rsidR="00244978" w:rsidRPr="000672A3" w:rsidRDefault="00244978" w:rsidP="00B1008D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</w:rPr>
            </w:pPr>
            <w:bookmarkStart w:id="6" w:name="_Hlk133493750"/>
            <w:r w:rsidRPr="000672A3">
              <w:rPr>
                <w:rFonts w:ascii="Times New Roman" w:eastAsia="Calibri" w:hAnsi="Times New Roman" w:cs="Times New Roman"/>
              </w:rPr>
              <w:t>Substantiated Complaints</w:t>
            </w:r>
          </w:p>
        </w:tc>
        <w:tc>
          <w:tcPr>
            <w:tcW w:w="3585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123DE2" w14:textId="136268A0" w:rsidR="00244978" w:rsidRPr="000672A3" w:rsidRDefault="00275D65" w:rsidP="00B1008D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3.13</w:t>
            </w:r>
            <w:r w:rsidR="007C7F6F">
              <w:rPr>
                <w:rFonts w:ascii="Times New Roman" w:eastAsia="Calibri" w:hAnsi="Times New Roman" w:cs="Times New Roman"/>
              </w:rPr>
              <w:t>%</w:t>
            </w:r>
          </w:p>
        </w:tc>
      </w:tr>
    </w:tbl>
    <w:bookmarkEnd w:id="6"/>
    <w:p w14:paraId="6A674C01" w14:textId="77777777" w:rsidR="00244978" w:rsidRPr="00DC793E" w:rsidRDefault="00244978" w:rsidP="001D5956">
      <w:pPr>
        <w:spacing w:after="0" w:line="240" w:lineRule="auto"/>
        <w:jc w:val="both"/>
        <w:rPr>
          <w:rFonts w:ascii="Arial" w:eastAsia="Calibri" w:hAnsi="Arial" w:cs="Arial"/>
        </w:rPr>
      </w:pPr>
      <w:r w:rsidRPr="00DC793E">
        <w:rPr>
          <w:rFonts w:ascii="Arial" w:eastAsia="Calibri" w:hAnsi="Arial" w:cs="Arial"/>
          <w:color w:val="FFFFFF"/>
        </w:rPr>
        <w:t> </w:t>
      </w:r>
    </w:p>
    <w:p w14:paraId="17DBAE7D" w14:textId="77777777" w:rsidR="00244978" w:rsidRPr="00DC793E" w:rsidRDefault="00244978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61C1A901" w14:textId="77777777" w:rsidR="00244978" w:rsidRPr="00DC793E" w:rsidRDefault="00244978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5D7D8306" w14:textId="77777777" w:rsidR="00244978" w:rsidRPr="00DC793E" w:rsidRDefault="00244978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33185A18" w14:textId="77777777" w:rsidR="00244978" w:rsidRPr="00DC793E" w:rsidRDefault="00244978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48450730" w14:textId="77777777" w:rsidR="00244978" w:rsidRPr="00DC793E" w:rsidRDefault="00244978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1B318652" w14:textId="77777777" w:rsidR="00244978" w:rsidRPr="00DC793E" w:rsidRDefault="00244978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55FAAF03" w14:textId="77777777" w:rsidR="00244978" w:rsidRPr="00DC793E" w:rsidRDefault="00244978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0D18DAE9" w14:textId="77777777" w:rsidR="00244978" w:rsidRPr="00DC793E" w:rsidRDefault="00244978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0D92E7CD" w14:textId="77777777" w:rsidR="00244978" w:rsidRPr="00DC793E" w:rsidRDefault="00244978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57D35E11" w14:textId="77777777" w:rsidR="00244978" w:rsidRPr="00DC793E" w:rsidRDefault="00244978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62CC8DA9" w14:textId="77777777" w:rsidR="00244978" w:rsidRPr="00DC793E" w:rsidRDefault="00244978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19BDE116" w14:textId="77777777" w:rsidR="00223FD2" w:rsidRPr="00DC793E" w:rsidRDefault="00223FD2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173CB3C4" w14:textId="77777777" w:rsidR="00223FD2" w:rsidRPr="00DC793E" w:rsidRDefault="00223FD2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18E52175" w14:textId="77777777" w:rsidR="00B1008D" w:rsidRPr="00DC793E" w:rsidRDefault="00B1008D" w:rsidP="001D5956">
      <w:pPr>
        <w:spacing w:after="0" w:line="240" w:lineRule="auto"/>
        <w:jc w:val="both"/>
        <w:rPr>
          <w:rFonts w:ascii="Arial" w:eastAsia="Calibri" w:hAnsi="Arial" w:cs="Arial"/>
        </w:rPr>
      </w:pPr>
    </w:p>
    <w:p w14:paraId="223347FE" w14:textId="082EA9B2" w:rsidR="00624D18" w:rsidRPr="00197B49" w:rsidRDefault="00244978" w:rsidP="001D5956">
      <w:pPr>
        <w:numPr>
          <w:ilvl w:val="0"/>
          <w:numId w:val="1"/>
        </w:numPr>
        <w:spacing w:after="0" w:line="252" w:lineRule="auto"/>
        <w:jc w:val="both"/>
        <w:rPr>
          <w:rFonts w:ascii="Times New Roman" w:eastAsia="Times New Roman" w:hAnsi="Times New Roman" w:cs="Times New Roman"/>
        </w:rPr>
      </w:pPr>
      <w:r w:rsidRPr="00197B49">
        <w:rPr>
          <w:rFonts w:ascii="Times New Roman" w:eastAsia="Times New Roman" w:hAnsi="Times New Roman" w:cs="Times New Roman"/>
        </w:rPr>
        <w:lastRenderedPageBreak/>
        <w:t xml:space="preserve">The </w:t>
      </w:r>
      <w:r w:rsidR="00624D18" w:rsidRPr="00197B49">
        <w:rPr>
          <w:rFonts w:ascii="Times New Roman" w:eastAsia="Times New Roman" w:hAnsi="Times New Roman" w:cs="Times New Roman"/>
        </w:rPr>
        <w:t xml:space="preserve">number of </w:t>
      </w:r>
      <w:r w:rsidR="00182143" w:rsidRPr="00197B49">
        <w:rPr>
          <w:rFonts w:ascii="Times New Roman" w:eastAsia="Times New Roman" w:hAnsi="Times New Roman" w:cs="Times New Roman"/>
        </w:rPr>
        <w:t xml:space="preserve">trips </w:t>
      </w:r>
      <w:r w:rsidR="00275D65">
        <w:rPr>
          <w:rFonts w:ascii="Times New Roman" w:eastAsia="Times New Roman" w:hAnsi="Times New Roman" w:cs="Times New Roman"/>
        </w:rPr>
        <w:t>decreased</w:t>
      </w:r>
      <w:r w:rsidR="00182143" w:rsidRPr="00197B49">
        <w:rPr>
          <w:rFonts w:ascii="Times New Roman" w:eastAsia="Times New Roman" w:hAnsi="Times New Roman" w:cs="Times New Roman"/>
        </w:rPr>
        <w:t xml:space="preserve"> by </w:t>
      </w:r>
      <w:r w:rsidR="00275D65">
        <w:rPr>
          <w:rFonts w:ascii="Times New Roman" w:eastAsia="Times New Roman" w:hAnsi="Times New Roman" w:cs="Times New Roman"/>
        </w:rPr>
        <w:t>5.39</w:t>
      </w:r>
      <w:r w:rsidR="00182143" w:rsidRPr="00197B49">
        <w:rPr>
          <w:rFonts w:ascii="Times New Roman" w:eastAsia="Times New Roman" w:hAnsi="Times New Roman" w:cs="Times New Roman"/>
        </w:rPr>
        <w:t>% from</w:t>
      </w:r>
      <w:r w:rsidR="001B28F1" w:rsidRPr="00197B49">
        <w:rPr>
          <w:rFonts w:ascii="Times New Roman" w:eastAsia="Times New Roman" w:hAnsi="Times New Roman" w:cs="Times New Roman"/>
        </w:rPr>
        <w:t xml:space="preserve"> </w:t>
      </w:r>
      <w:r w:rsidR="00275D65">
        <w:rPr>
          <w:rFonts w:ascii="Times New Roman" w:eastAsia="Times New Roman" w:hAnsi="Times New Roman" w:cs="Times New Roman"/>
        </w:rPr>
        <w:t>October</w:t>
      </w:r>
      <w:r w:rsidR="00620666" w:rsidRPr="00197B49">
        <w:rPr>
          <w:rFonts w:ascii="Times New Roman" w:eastAsia="Times New Roman" w:hAnsi="Times New Roman" w:cs="Times New Roman"/>
        </w:rPr>
        <w:t xml:space="preserve"> </w:t>
      </w:r>
      <w:r w:rsidR="00182143" w:rsidRPr="00197B49">
        <w:rPr>
          <w:rFonts w:ascii="Times New Roman" w:eastAsia="Times New Roman" w:hAnsi="Times New Roman" w:cs="Times New Roman"/>
        </w:rPr>
        <w:t>202</w:t>
      </w:r>
      <w:r w:rsidR="00750F77" w:rsidRPr="00197B49">
        <w:rPr>
          <w:rFonts w:ascii="Times New Roman" w:eastAsia="Times New Roman" w:hAnsi="Times New Roman" w:cs="Times New Roman"/>
        </w:rPr>
        <w:t>3</w:t>
      </w:r>
      <w:r w:rsidR="00182143" w:rsidRPr="00197B49">
        <w:rPr>
          <w:rFonts w:ascii="Times New Roman" w:eastAsia="Times New Roman" w:hAnsi="Times New Roman" w:cs="Times New Roman"/>
        </w:rPr>
        <w:t>.</w:t>
      </w:r>
    </w:p>
    <w:p w14:paraId="68C75AEA" w14:textId="3A6ECB59" w:rsidR="00182143" w:rsidRPr="00197B49" w:rsidRDefault="00182143" w:rsidP="001D5956">
      <w:pPr>
        <w:numPr>
          <w:ilvl w:val="0"/>
          <w:numId w:val="1"/>
        </w:numPr>
        <w:spacing w:after="0" w:line="252" w:lineRule="auto"/>
        <w:jc w:val="both"/>
        <w:rPr>
          <w:rFonts w:ascii="Times New Roman" w:eastAsia="Times New Roman" w:hAnsi="Times New Roman" w:cs="Times New Roman"/>
        </w:rPr>
      </w:pPr>
      <w:r w:rsidRPr="00197B49">
        <w:rPr>
          <w:rFonts w:ascii="Times New Roman" w:eastAsia="Times New Roman" w:hAnsi="Times New Roman" w:cs="Times New Roman"/>
        </w:rPr>
        <w:t xml:space="preserve">The number of Demand-Response Trips </w:t>
      </w:r>
      <w:r w:rsidR="00275D65">
        <w:rPr>
          <w:rFonts w:ascii="Times New Roman" w:eastAsia="Times New Roman" w:hAnsi="Times New Roman" w:cs="Times New Roman"/>
        </w:rPr>
        <w:t>decreased</w:t>
      </w:r>
      <w:r w:rsidRPr="00197B49">
        <w:rPr>
          <w:rFonts w:ascii="Times New Roman" w:eastAsia="Times New Roman" w:hAnsi="Times New Roman" w:cs="Times New Roman"/>
        </w:rPr>
        <w:t xml:space="preserve"> by </w:t>
      </w:r>
      <w:r w:rsidR="00275D65">
        <w:rPr>
          <w:rFonts w:ascii="Times New Roman" w:eastAsia="Times New Roman" w:hAnsi="Times New Roman" w:cs="Times New Roman"/>
        </w:rPr>
        <w:t>4.93</w:t>
      </w:r>
      <w:r w:rsidRPr="00197B49">
        <w:rPr>
          <w:rFonts w:ascii="Times New Roman" w:eastAsia="Times New Roman" w:hAnsi="Times New Roman" w:cs="Times New Roman"/>
        </w:rPr>
        <w:t>%.</w:t>
      </w:r>
    </w:p>
    <w:p w14:paraId="60832CDF" w14:textId="5AC1AAF8" w:rsidR="00182143" w:rsidRPr="00197B49" w:rsidRDefault="00182143" w:rsidP="001D5956">
      <w:pPr>
        <w:numPr>
          <w:ilvl w:val="0"/>
          <w:numId w:val="1"/>
        </w:numPr>
        <w:spacing w:after="0" w:line="252" w:lineRule="auto"/>
        <w:jc w:val="both"/>
        <w:rPr>
          <w:rFonts w:ascii="Times New Roman" w:eastAsia="Times New Roman" w:hAnsi="Times New Roman" w:cs="Times New Roman"/>
        </w:rPr>
      </w:pPr>
      <w:r w:rsidRPr="00197B49">
        <w:rPr>
          <w:rFonts w:ascii="Times New Roman" w:eastAsia="Times New Roman" w:hAnsi="Times New Roman" w:cs="Times New Roman"/>
        </w:rPr>
        <w:t xml:space="preserve">The number of Program-Based </w:t>
      </w:r>
      <w:r w:rsidR="00275D65">
        <w:rPr>
          <w:rFonts w:ascii="Times New Roman" w:eastAsia="Times New Roman" w:hAnsi="Times New Roman" w:cs="Times New Roman"/>
        </w:rPr>
        <w:t>decreased</w:t>
      </w:r>
      <w:r w:rsidRPr="00197B49">
        <w:rPr>
          <w:rFonts w:ascii="Times New Roman" w:eastAsia="Times New Roman" w:hAnsi="Times New Roman" w:cs="Times New Roman"/>
        </w:rPr>
        <w:t xml:space="preserve"> by </w:t>
      </w:r>
      <w:r w:rsidR="00275D65">
        <w:rPr>
          <w:rFonts w:ascii="Times New Roman" w:eastAsia="Times New Roman" w:hAnsi="Times New Roman" w:cs="Times New Roman"/>
        </w:rPr>
        <w:t>6.05</w:t>
      </w:r>
      <w:r w:rsidRPr="00197B49">
        <w:rPr>
          <w:rFonts w:ascii="Times New Roman" w:eastAsia="Times New Roman" w:hAnsi="Times New Roman" w:cs="Times New Roman"/>
        </w:rPr>
        <w:t>%.</w:t>
      </w:r>
    </w:p>
    <w:p w14:paraId="40519E30" w14:textId="3896089C" w:rsidR="00182143" w:rsidRPr="00197B49" w:rsidRDefault="000672A3" w:rsidP="001D5956">
      <w:pPr>
        <w:numPr>
          <w:ilvl w:val="0"/>
          <w:numId w:val="1"/>
        </w:numPr>
        <w:spacing w:after="0" w:line="252" w:lineRule="auto"/>
        <w:jc w:val="both"/>
        <w:rPr>
          <w:rFonts w:ascii="Times New Roman" w:eastAsia="Times New Roman" w:hAnsi="Times New Roman" w:cs="Times New Roman"/>
        </w:rPr>
      </w:pPr>
      <w:r w:rsidRPr="00197B49">
        <w:rPr>
          <w:rFonts w:ascii="Times New Roman" w:eastAsia="Times New Roman" w:hAnsi="Times New Roman" w:cs="Times New Roman"/>
        </w:rPr>
        <w:t xml:space="preserve">The Shared-ride number </w:t>
      </w:r>
      <w:r w:rsidR="00275D65">
        <w:rPr>
          <w:rFonts w:ascii="Times New Roman" w:eastAsia="Times New Roman" w:hAnsi="Times New Roman" w:cs="Times New Roman"/>
        </w:rPr>
        <w:t>decreased</w:t>
      </w:r>
      <w:r w:rsidRPr="00197B49">
        <w:rPr>
          <w:rFonts w:ascii="Times New Roman" w:eastAsia="Times New Roman" w:hAnsi="Times New Roman" w:cs="Times New Roman"/>
        </w:rPr>
        <w:t xml:space="preserve"> by </w:t>
      </w:r>
      <w:r w:rsidR="00275D65">
        <w:rPr>
          <w:rFonts w:ascii="Times New Roman" w:eastAsia="Times New Roman" w:hAnsi="Times New Roman" w:cs="Times New Roman"/>
        </w:rPr>
        <w:t>8.24</w:t>
      </w:r>
      <w:r w:rsidRPr="00197B49">
        <w:rPr>
          <w:rFonts w:ascii="Times New Roman" w:eastAsia="Times New Roman" w:hAnsi="Times New Roman" w:cs="Times New Roman"/>
        </w:rPr>
        <w:t>%.</w:t>
      </w:r>
    </w:p>
    <w:p w14:paraId="3BE4E2FC" w14:textId="3E11988D" w:rsidR="000672A3" w:rsidRPr="00197B49" w:rsidRDefault="000672A3" w:rsidP="001D5956">
      <w:pPr>
        <w:numPr>
          <w:ilvl w:val="0"/>
          <w:numId w:val="1"/>
        </w:numPr>
        <w:spacing w:after="0" w:line="252" w:lineRule="auto"/>
        <w:jc w:val="both"/>
        <w:rPr>
          <w:rFonts w:ascii="Times New Roman" w:eastAsia="Times New Roman" w:hAnsi="Times New Roman" w:cs="Times New Roman"/>
        </w:rPr>
      </w:pPr>
      <w:r w:rsidRPr="00197B49">
        <w:rPr>
          <w:rFonts w:ascii="Times New Roman" w:eastAsia="Times New Roman" w:hAnsi="Times New Roman" w:cs="Times New Roman"/>
        </w:rPr>
        <w:t xml:space="preserve">The number of requests for rides has </w:t>
      </w:r>
      <w:r w:rsidR="00275D65">
        <w:rPr>
          <w:rFonts w:ascii="Times New Roman" w:eastAsia="Times New Roman" w:hAnsi="Times New Roman" w:cs="Times New Roman"/>
        </w:rPr>
        <w:t>decreased</w:t>
      </w:r>
      <w:r w:rsidRPr="00197B49">
        <w:rPr>
          <w:rFonts w:ascii="Times New Roman" w:eastAsia="Times New Roman" w:hAnsi="Times New Roman" w:cs="Times New Roman"/>
        </w:rPr>
        <w:t xml:space="preserve"> by </w:t>
      </w:r>
      <w:r w:rsidR="00275D65">
        <w:rPr>
          <w:rFonts w:ascii="Times New Roman" w:eastAsia="Times New Roman" w:hAnsi="Times New Roman" w:cs="Times New Roman"/>
        </w:rPr>
        <w:t>1.22</w:t>
      </w:r>
      <w:r w:rsidRPr="00197B49">
        <w:rPr>
          <w:rFonts w:ascii="Times New Roman" w:eastAsia="Times New Roman" w:hAnsi="Times New Roman" w:cs="Times New Roman"/>
        </w:rPr>
        <w:t>%.</w:t>
      </w:r>
    </w:p>
    <w:p w14:paraId="42466F0A" w14:textId="48FE9A78" w:rsidR="000672A3" w:rsidRPr="00197B49" w:rsidRDefault="000672A3" w:rsidP="001D5956">
      <w:pPr>
        <w:numPr>
          <w:ilvl w:val="0"/>
          <w:numId w:val="1"/>
        </w:numPr>
        <w:spacing w:after="0" w:line="252" w:lineRule="auto"/>
        <w:jc w:val="both"/>
        <w:rPr>
          <w:rFonts w:ascii="Times New Roman" w:eastAsia="Times New Roman" w:hAnsi="Times New Roman" w:cs="Times New Roman"/>
        </w:rPr>
      </w:pPr>
      <w:r w:rsidRPr="00197B49">
        <w:rPr>
          <w:rFonts w:ascii="Times New Roman" w:eastAsia="Times New Roman" w:hAnsi="Times New Roman" w:cs="Times New Roman"/>
        </w:rPr>
        <w:t xml:space="preserve">The number of rides requested by phone has </w:t>
      </w:r>
      <w:r w:rsidR="001D2E17">
        <w:rPr>
          <w:rFonts w:ascii="Times New Roman" w:eastAsia="Times New Roman" w:hAnsi="Times New Roman" w:cs="Times New Roman"/>
        </w:rPr>
        <w:t>decreased</w:t>
      </w:r>
      <w:r w:rsidRPr="00197B49">
        <w:rPr>
          <w:rFonts w:ascii="Times New Roman" w:eastAsia="Times New Roman" w:hAnsi="Times New Roman" w:cs="Times New Roman"/>
        </w:rPr>
        <w:t xml:space="preserve"> by </w:t>
      </w:r>
      <w:r w:rsidR="001D2E17">
        <w:rPr>
          <w:rFonts w:ascii="Times New Roman" w:eastAsia="Times New Roman" w:hAnsi="Times New Roman" w:cs="Times New Roman"/>
        </w:rPr>
        <w:t>0.</w:t>
      </w:r>
      <w:r w:rsidR="00275D65">
        <w:rPr>
          <w:rFonts w:ascii="Times New Roman" w:eastAsia="Times New Roman" w:hAnsi="Times New Roman" w:cs="Times New Roman"/>
        </w:rPr>
        <w:t>88</w:t>
      </w:r>
      <w:r w:rsidRPr="00197B49">
        <w:rPr>
          <w:rFonts w:ascii="Times New Roman" w:eastAsia="Times New Roman" w:hAnsi="Times New Roman" w:cs="Times New Roman"/>
        </w:rPr>
        <w:t>%.</w:t>
      </w:r>
    </w:p>
    <w:p w14:paraId="34762E09" w14:textId="39A84024" w:rsidR="000672A3" w:rsidRPr="00197B49" w:rsidRDefault="000672A3" w:rsidP="001D5956">
      <w:pPr>
        <w:numPr>
          <w:ilvl w:val="0"/>
          <w:numId w:val="1"/>
        </w:numPr>
        <w:spacing w:after="0" w:line="252" w:lineRule="auto"/>
        <w:jc w:val="both"/>
        <w:rPr>
          <w:rFonts w:ascii="Times New Roman" w:eastAsia="Times New Roman" w:hAnsi="Times New Roman" w:cs="Times New Roman"/>
        </w:rPr>
      </w:pPr>
      <w:r w:rsidRPr="00197B49">
        <w:rPr>
          <w:rFonts w:ascii="Times New Roman" w:eastAsia="Times New Roman" w:hAnsi="Times New Roman" w:cs="Times New Roman"/>
        </w:rPr>
        <w:t xml:space="preserve">The number of requests online </w:t>
      </w:r>
      <w:r w:rsidR="00275D65">
        <w:rPr>
          <w:rFonts w:ascii="Times New Roman" w:eastAsia="Times New Roman" w:hAnsi="Times New Roman" w:cs="Times New Roman"/>
        </w:rPr>
        <w:t>decreased</w:t>
      </w:r>
      <w:r w:rsidRPr="00197B49">
        <w:rPr>
          <w:rFonts w:ascii="Times New Roman" w:eastAsia="Times New Roman" w:hAnsi="Times New Roman" w:cs="Times New Roman"/>
        </w:rPr>
        <w:t xml:space="preserve"> by </w:t>
      </w:r>
      <w:r w:rsidR="00275D65">
        <w:rPr>
          <w:rFonts w:ascii="Times New Roman" w:eastAsia="Times New Roman" w:hAnsi="Times New Roman" w:cs="Times New Roman"/>
        </w:rPr>
        <w:t>8.50</w:t>
      </w:r>
      <w:r w:rsidRPr="00197B49">
        <w:rPr>
          <w:rFonts w:ascii="Times New Roman" w:eastAsia="Times New Roman" w:hAnsi="Times New Roman" w:cs="Times New Roman"/>
        </w:rPr>
        <w:t xml:space="preserve">%. The number of ride requests online includes the facility portal, consumer portal, and consumer apps. </w:t>
      </w:r>
    </w:p>
    <w:p w14:paraId="0A1E0D31" w14:textId="44C405E7" w:rsidR="000672A3" w:rsidRPr="00197B49" w:rsidRDefault="000672A3" w:rsidP="001D5956">
      <w:pPr>
        <w:numPr>
          <w:ilvl w:val="0"/>
          <w:numId w:val="1"/>
        </w:numPr>
        <w:spacing w:after="0" w:line="252" w:lineRule="auto"/>
        <w:jc w:val="both"/>
        <w:rPr>
          <w:rFonts w:ascii="Times New Roman" w:eastAsia="Times New Roman" w:hAnsi="Times New Roman" w:cs="Times New Roman"/>
        </w:rPr>
      </w:pPr>
      <w:r w:rsidRPr="00197B49">
        <w:rPr>
          <w:rFonts w:ascii="Times New Roman" w:eastAsia="Times New Roman" w:hAnsi="Times New Roman" w:cs="Times New Roman"/>
        </w:rPr>
        <w:t xml:space="preserve">The number of incoming calls to the call center </w:t>
      </w:r>
      <w:r w:rsidR="00275D65">
        <w:rPr>
          <w:rFonts w:ascii="Times New Roman" w:eastAsia="Times New Roman" w:hAnsi="Times New Roman" w:cs="Times New Roman"/>
        </w:rPr>
        <w:t>decreased</w:t>
      </w:r>
      <w:r w:rsidRPr="00197B49">
        <w:rPr>
          <w:rFonts w:ascii="Times New Roman" w:eastAsia="Times New Roman" w:hAnsi="Times New Roman" w:cs="Times New Roman"/>
        </w:rPr>
        <w:t xml:space="preserve"> by </w:t>
      </w:r>
      <w:r w:rsidR="00275D65">
        <w:rPr>
          <w:rFonts w:ascii="Times New Roman" w:eastAsia="Times New Roman" w:hAnsi="Times New Roman" w:cs="Times New Roman"/>
        </w:rPr>
        <w:t>29.71</w:t>
      </w:r>
      <w:r w:rsidRPr="00197B49">
        <w:rPr>
          <w:rFonts w:ascii="Times New Roman" w:eastAsia="Times New Roman" w:hAnsi="Times New Roman" w:cs="Times New Roman"/>
        </w:rPr>
        <w:t>%.</w:t>
      </w:r>
    </w:p>
    <w:p w14:paraId="5D7544EC" w14:textId="7DF74C05" w:rsidR="000672A3" w:rsidRPr="00197B49" w:rsidRDefault="000672A3" w:rsidP="000672A3">
      <w:pPr>
        <w:numPr>
          <w:ilvl w:val="0"/>
          <w:numId w:val="1"/>
        </w:numPr>
        <w:spacing w:after="0" w:line="252" w:lineRule="auto"/>
        <w:jc w:val="both"/>
        <w:rPr>
          <w:rFonts w:ascii="Times New Roman" w:eastAsia="Times New Roman" w:hAnsi="Times New Roman" w:cs="Times New Roman"/>
        </w:rPr>
      </w:pPr>
      <w:r w:rsidRPr="00197B49">
        <w:rPr>
          <w:rFonts w:ascii="Times New Roman" w:eastAsia="Times New Roman" w:hAnsi="Times New Roman" w:cs="Times New Roman"/>
        </w:rPr>
        <w:t xml:space="preserve">The number of complaints received and resolved by GATRA is </w:t>
      </w:r>
      <w:r w:rsidR="001D2E17">
        <w:rPr>
          <w:rFonts w:ascii="Times New Roman" w:eastAsia="Times New Roman" w:hAnsi="Times New Roman" w:cs="Times New Roman"/>
        </w:rPr>
        <w:t>up</w:t>
      </w:r>
      <w:r w:rsidRPr="00197B49">
        <w:rPr>
          <w:rFonts w:ascii="Times New Roman" w:eastAsia="Times New Roman" w:hAnsi="Times New Roman" w:cs="Times New Roman"/>
        </w:rPr>
        <w:t xml:space="preserve"> by </w:t>
      </w:r>
      <w:r w:rsidR="00275D65">
        <w:rPr>
          <w:rFonts w:ascii="Times New Roman" w:eastAsia="Times New Roman" w:hAnsi="Times New Roman" w:cs="Times New Roman"/>
        </w:rPr>
        <w:t>3.13</w:t>
      </w:r>
      <w:r w:rsidR="00204ECA" w:rsidRPr="00197B49">
        <w:rPr>
          <w:rFonts w:ascii="Times New Roman" w:eastAsia="Times New Roman" w:hAnsi="Times New Roman" w:cs="Times New Roman"/>
        </w:rPr>
        <w:t>%</w:t>
      </w:r>
      <w:r w:rsidR="008C3746" w:rsidRPr="00197B49">
        <w:rPr>
          <w:rFonts w:ascii="Times New Roman" w:eastAsia="Times New Roman" w:hAnsi="Times New Roman" w:cs="Times New Roman"/>
        </w:rPr>
        <w:t>.</w:t>
      </w:r>
    </w:p>
    <w:bookmarkEnd w:id="0"/>
    <w:bookmarkEnd w:id="1"/>
    <w:bookmarkEnd w:id="2"/>
    <w:bookmarkEnd w:id="3"/>
    <w:bookmarkEnd w:id="4"/>
    <w:p w14:paraId="53B72560" w14:textId="2A4A698D" w:rsidR="00204ECA" w:rsidRPr="00197B49" w:rsidRDefault="00197B49" w:rsidP="00204ECA">
      <w:pPr>
        <w:numPr>
          <w:ilvl w:val="0"/>
          <w:numId w:val="1"/>
        </w:numPr>
        <w:spacing w:after="0" w:line="252" w:lineRule="auto"/>
        <w:jc w:val="both"/>
        <w:rPr>
          <w:rFonts w:ascii="Times New Roman" w:eastAsia="Times New Roman" w:hAnsi="Times New Roman" w:cs="Times New Roman"/>
        </w:rPr>
      </w:pPr>
      <w:r w:rsidRPr="00197B49">
        <w:rPr>
          <w:rFonts w:ascii="Times New Roman" w:eastAsia="Times New Roman" w:hAnsi="Times New Roman" w:cs="Times New Roman"/>
        </w:rPr>
        <w:t>The on-time performance</w:t>
      </w:r>
      <w:r w:rsidR="00204ECA" w:rsidRPr="00197B49">
        <w:rPr>
          <w:rFonts w:ascii="Times New Roman" w:eastAsia="Times New Roman" w:hAnsi="Times New Roman" w:cs="Times New Roman"/>
        </w:rPr>
        <w:t xml:space="preserve"> measured by GPS for GATRA is 9</w:t>
      </w:r>
      <w:r w:rsidR="00F973E9">
        <w:rPr>
          <w:rFonts w:ascii="Times New Roman" w:eastAsia="Times New Roman" w:hAnsi="Times New Roman" w:cs="Times New Roman"/>
        </w:rPr>
        <w:t>6.05</w:t>
      </w:r>
      <w:r w:rsidR="00204ECA" w:rsidRPr="00197B49">
        <w:rPr>
          <w:rFonts w:ascii="Times New Roman" w:eastAsia="Times New Roman" w:hAnsi="Times New Roman" w:cs="Times New Roman"/>
        </w:rPr>
        <w:t>%.</w:t>
      </w:r>
    </w:p>
    <w:p w14:paraId="1796D991" w14:textId="4C4A56B3" w:rsidR="005A41BD" w:rsidRPr="00204ECA" w:rsidRDefault="005A41BD" w:rsidP="00204ECA">
      <w:pPr>
        <w:spacing w:after="0" w:line="252" w:lineRule="auto"/>
        <w:ind w:left="720"/>
        <w:jc w:val="both"/>
        <w:rPr>
          <w:rFonts w:ascii="Times New Roman" w:eastAsia="Times New Roman" w:hAnsi="Times New Roman" w:cs="Times New Roman"/>
        </w:rPr>
      </w:pPr>
    </w:p>
    <w:sectPr w:rsidR="005A41BD" w:rsidRPr="00204ECA" w:rsidSect="007607B6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CEE6D" w14:textId="77777777" w:rsidR="00ED6284" w:rsidRDefault="00ED6284" w:rsidP="00182143">
      <w:pPr>
        <w:spacing w:after="0" w:line="240" w:lineRule="auto"/>
      </w:pPr>
      <w:r>
        <w:separator/>
      </w:r>
    </w:p>
  </w:endnote>
  <w:endnote w:type="continuationSeparator" w:id="0">
    <w:p w14:paraId="3B0F6F50" w14:textId="77777777" w:rsidR="00ED6284" w:rsidRDefault="00ED6284" w:rsidP="001821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99B51" w14:textId="03814F13" w:rsidR="007607B6" w:rsidRDefault="007607B6" w:rsidP="007607B6">
    <w:pPr>
      <w:pStyle w:val="Footer"/>
      <w:jc w:val="right"/>
    </w:pP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4065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BA5BAC" w14:textId="6B6FDD28" w:rsidR="007607B6" w:rsidRDefault="007607B6" w:rsidP="007607B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8A3494" w14:textId="77777777" w:rsidR="007607B6" w:rsidRDefault="007607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F525B" w14:textId="77777777" w:rsidR="00ED6284" w:rsidRDefault="00ED6284" w:rsidP="00182143">
      <w:pPr>
        <w:spacing w:after="0" w:line="240" w:lineRule="auto"/>
      </w:pPr>
      <w:r>
        <w:separator/>
      </w:r>
    </w:p>
  </w:footnote>
  <w:footnote w:type="continuationSeparator" w:id="0">
    <w:p w14:paraId="04B11FD7" w14:textId="77777777" w:rsidR="00ED6284" w:rsidRDefault="00ED6284" w:rsidP="001821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7054C" w14:textId="0C15BC26" w:rsidR="000672A3" w:rsidRPr="000672A3" w:rsidRDefault="000672A3" w:rsidP="00B1008D">
    <w:pPr>
      <w:pStyle w:val="Header"/>
    </w:pPr>
    <w:r>
      <w:rPr>
        <w:noProof/>
      </w:rPr>
      <w:drawing>
        <wp:inline distT="0" distB="0" distL="0" distR="0" wp14:anchorId="631C3BF0" wp14:editId="4D345455">
          <wp:extent cx="1276350" cy="514350"/>
          <wp:effectExtent l="0" t="0" r="0" b="0"/>
          <wp:docPr id="2" name="Picture 2" descr="A picture containing 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chart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635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9477F3"/>
    <w:multiLevelType w:val="hybridMultilevel"/>
    <w:tmpl w:val="0F8023F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6211537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zMDI1MDM1tDAysjBW0lEKTi0uzszPAykwrAUAODzZIiwAAAA="/>
  </w:docVars>
  <w:rsids>
    <w:rsidRoot w:val="00194734"/>
    <w:rsid w:val="0000336A"/>
    <w:rsid w:val="00012FFF"/>
    <w:rsid w:val="0004333F"/>
    <w:rsid w:val="000501F4"/>
    <w:rsid w:val="000502A9"/>
    <w:rsid w:val="0005664C"/>
    <w:rsid w:val="00060359"/>
    <w:rsid w:val="000672A3"/>
    <w:rsid w:val="00071C99"/>
    <w:rsid w:val="000819EB"/>
    <w:rsid w:val="00082354"/>
    <w:rsid w:val="00083095"/>
    <w:rsid w:val="00084BE5"/>
    <w:rsid w:val="000A5A91"/>
    <w:rsid w:val="000C7203"/>
    <w:rsid w:val="000E0880"/>
    <w:rsid w:val="000E1550"/>
    <w:rsid w:val="000E5B97"/>
    <w:rsid w:val="000F1613"/>
    <w:rsid w:val="000F6BD7"/>
    <w:rsid w:val="00106A1A"/>
    <w:rsid w:val="001160DB"/>
    <w:rsid w:val="00120913"/>
    <w:rsid w:val="00130E2E"/>
    <w:rsid w:val="00131B05"/>
    <w:rsid w:val="00133298"/>
    <w:rsid w:val="001616D2"/>
    <w:rsid w:val="0016188B"/>
    <w:rsid w:val="00165E9B"/>
    <w:rsid w:val="00182143"/>
    <w:rsid w:val="00186BF5"/>
    <w:rsid w:val="00190A46"/>
    <w:rsid w:val="00194734"/>
    <w:rsid w:val="00197B49"/>
    <w:rsid w:val="001A4CE8"/>
    <w:rsid w:val="001B28F1"/>
    <w:rsid w:val="001B4552"/>
    <w:rsid w:val="001C33EA"/>
    <w:rsid w:val="001C7ECE"/>
    <w:rsid w:val="001D2E17"/>
    <w:rsid w:val="001D5956"/>
    <w:rsid w:val="001D7281"/>
    <w:rsid w:val="001D78D5"/>
    <w:rsid w:val="001E03D7"/>
    <w:rsid w:val="001E296D"/>
    <w:rsid w:val="001E54EF"/>
    <w:rsid w:val="00204ECA"/>
    <w:rsid w:val="00214777"/>
    <w:rsid w:val="00221394"/>
    <w:rsid w:val="00223FD2"/>
    <w:rsid w:val="002430D5"/>
    <w:rsid w:val="0024351B"/>
    <w:rsid w:val="00244978"/>
    <w:rsid w:val="00264508"/>
    <w:rsid w:val="0027014B"/>
    <w:rsid w:val="00275CF0"/>
    <w:rsid w:val="00275D65"/>
    <w:rsid w:val="002808D3"/>
    <w:rsid w:val="00281FA9"/>
    <w:rsid w:val="002866D8"/>
    <w:rsid w:val="002A08E2"/>
    <w:rsid w:val="002D38F4"/>
    <w:rsid w:val="002E3F40"/>
    <w:rsid w:val="002E4FE2"/>
    <w:rsid w:val="002F3389"/>
    <w:rsid w:val="003021BC"/>
    <w:rsid w:val="00303059"/>
    <w:rsid w:val="00304D36"/>
    <w:rsid w:val="00317F08"/>
    <w:rsid w:val="003400FE"/>
    <w:rsid w:val="00343A83"/>
    <w:rsid w:val="003621F9"/>
    <w:rsid w:val="0038628C"/>
    <w:rsid w:val="00387D60"/>
    <w:rsid w:val="003920B4"/>
    <w:rsid w:val="00392334"/>
    <w:rsid w:val="003934CF"/>
    <w:rsid w:val="003A13F8"/>
    <w:rsid w:val="003A2880"/>
    <w:rsid w:val="003B4736"/>
    <w:rsid w:val="003C42C5"/>
    <w:rsid w:val="003E5A0F"/>
    <w:rsid w:val="00400800"/>
    <w:rsid w:val="00407675"/>
    <w:rsid w:val="00407B78"/>
    <w:rsid w:val="0042288A"/>
    <w:rsid w:val="00423879"/>
    <w:rsid w:val="00437262"/>
    <w:rsid w:val="004609FA"/>
    <w:rsid w:val="00470F4C"/>
    <w:rsid w:val="004741CB"/>
    <w:rsid w:val="00485C08"/>
    <w:rsid w:val="004A124A"/>
    <w:rsid w:val="004B1EF0"/>
    <w:rsid w:val="004B4C67"/>
    <w:rsid w:val="004C4184"/>
    <w:rsid w:val="004D2EE5"/>
    <w:rsid w:val="004F51C4"/>
    <w:rsid w:val="00506968"/>
    <w:rsid w:val="005177B4"/>
    <w:rsid w:val="005235E3"/>
    <w:rsid w:val="00532658"/>
    <w:rsid w:val="00543E9D"/>
    <w:rsid w:val="005558A6"/>
    <w:rsid w:val="00556DCB"/>
    <w:rsid w:val="00563C40"/>
    <w:rsid w:val="00566579"/>
    <w:rsid w:val="0056675A"/>
    <w:rsid w:val="00567E3A"/>
    <w:rsid w:val="0057589F"/>
    <w:rsid w:val="00592795"/>
    <w:rsid w:val="005952F2"/>
    <w:rsid w:val="005A41BD"/>
    <w:rsid w:val="005A5FD7"/>
    <w:rsid w:val="005A5FF4"/>
    <w:rsid w:val="005A7E13"/>
    <w:rsid w:val="005B297C"/>
    <w:rsid w:val="005B5C39"/>
    <w:rsid w:val="005E608F"/>
    <w:rsid w:val="006017DA"/>
    <w:rsid w:val="00601ECE"/>
    <w:rsid w:val="006041BB"/>
    <w:rsid w:val="00606448"/>
    <w:rsid w:val="00607016"/>
    <w:rsid w:val="00620666"/>
    <w:rsid w:val="00622FE5"/>
    <w:rsid w:val="006234D4"/>
    <w:rsid w:val="00624D18"/>
    <w:rsid w:val="0064652D"/>
    <w:rsid w:val="00653679"/>
    <w:rsid w:val="00654443"/>
    <w:rsid w:val="00664B22"/>
    <w:rsid w:val="00675510"/>
    <w:rsid w:val="006812E6"/>
    <w:rsid w:val="006909B3"/>
    <w:rsid w:val="00690B8B"/>
    <w:rsid w:val="0069311F"/>
    <w:rsid w:val="006A025C"/>
    <w:rsid w:val="006B7FEF"/>
    <w:rsid w:val="006D3C96"/>
    <w:rsid w:val="006E03DD"/>
    <w:rsid w:val="006F1599"/>
    <w:rsid w:val="006F2256"/>
    <w:rsid w:val="00701649"/>
    <w:rsid w:val="00702AE9"/>
    <w:rsid w:val="00715908"/>
    <w:rsid w:val="00733B52"/>
    <w:rsid w:val="0074016B"/>
    <w:rsid w:val="0074617D"/>
    <w:rsid w:val="00750F77"/>
    <w:rsid w:val="007607B6"/>
    <w:rsid w:val="00760FC6"/>
    <w:rsid w:val="0076544E"/>
    <w:rsid w:val="00775C25"/>
    <w:rsid w:val="00784FC5"/>
    <w:rsid w:val="00785503"/>
    <w:rsid w:val="00794D36"/>
    <w:rsid w:val="0079582A"/>
    <w:rsid w:val="007B725F"/>
    <w:rsid w:val="007C7F6F"/>
    <w:rsid w:val="007F0061"/>
    <w:rsid w:val="00811081"/>
    <w:rsid w:val="00821809"/>
    <w:rsid w:val="00824C11"/>
    <w:rsid w:val="00855AB7"/>
    <w:rsid w:val="00862452"/>
    <w:rsid w:val="008657B6"/>
    <w:rsid w:val="00885FB1"/>
    <w:rsid w:val="00886835"/>
    <w:rsid w:val="0089036D"/>
    <w:rsid w:val="00890E7D"/>
    <w:rsid w:val="0089178C"/>
    <w:rsid w:val="008A0679"/>
    <w:rsid w:val="008B4CF2"/>
    <w:rsid w:val="008C1E84"/>
    <w:rsid w:val="008C3746"/>
    <w:rsid w:val="008C6A6B"/>
    <w:rsid w:val="008C6B31"/>
    <w:rsid w:val="008C7A7C"/>
    <w:rsid w:val="008D1A1E"/>
    <w:rsid w:val="008D71BB"/>
    <w:rsid w:val="008E5334"/>
    <w:rsid w:val="008E53AC"/>
    <w:rsid w:val="00917756"/>
    <w:rsid w:val="00923757"/>
    <w:rsid w:val="00925784"/>
    <w:rsid w:val="009357EA"/>
    <w:rsid w:val="00941384"/>
    <w:rsid w:val="009444FA"/>
    <w:rsid w:val="00950C59"/>
    <w:rsid w:val="00971841"/>
    <w:rsid w:val="00991CEC"/>
    <w:rsid w:val="009A1B27"/>
    <w:rsid w:val="009B689B"/>
    <w:rsid w:val="009C4D98"/>
    <w:rsid w:val="009C4DC1"/>
    <w:rsid w:val="009E6F06"/>
    <w:rsid w:val="00A17B20"/>
    <w:rsid w:val="00A30BE7"/>
    <w:rsid w:val="00A35C08"/>
    <w:rsid w:val="00A46EC4"/>
    <w:rsid w:val="00A53261"/>
    <w:rsid w:val="00A60E7D"/>
    <w:rsid w:val="00A71D40"/>
    <w:rsid w:val="00A81937"/>
    <w:rsid w:val="00A846E7"/>
    <w:rsid w:val="00A85FE4"/>
    <w:rsid w:val="00A96516"/>
    <w:rsid w:val="00AA1759"/>
    <w:rsid w:val="00AC2F8F"/>
    <w:rsid w:val="00AC4FD0"/>
    <w:rsid w:val="00AC7C42"/>
    <w:rsid w:val="00AD58EF"/>
    <w:rsid w:val="00AD68C6"/>
    <w:rsid w:val="00B05DEB"/>
    <w:rsid w:val="00B07427"/>
    <w:rsid w:val="00B1008D"/>
    <w:rsid w:val="00B342C1"/>
    <w:rsid w:val="00B40AD8"/>
    <w:rsid w:val="00B50E39"/>
    <w:rsid w:val="00B53BB5"/>
    <w:rsid w:val="00B62861"/>
    <w:rsid w:val="00BA5961"/>
    <w:rsid w:val="00BB6220"/>
    <w:rsid w:val="00BB717E"/>
    <w:rsid w:val="00BC0309"/>
    <w:rsid w:val="00BC366C"/>
    <w:rsid w:val="00BC525F"/>
    <w:rsid w:val="00C13476"/>
    <w:rsid w:val="00C153FB"/>
    <w:rsid w:val="00C245B1"/>
    <w:rsid w:val="00C26AD1"/>
    <w:rsid w:val="00C432D0"/>
    <w:rsid w:val="00C5020E"/>
    <w:rsid w:val="00C51D88"/>
    <w:rsid w:val="00C54357"/>
    <w:rsid w:val="00C57882"/>
    <w:rsid w:val="00C6283F"/>
    <w:rsid w:val="00C74AEA"/>
    <w:rsid w:val="00C802D1"/>
    <w:rsid w:val="00C81D71"/>
    <w:rsid w:val="00CA5F9A"/>
    <w:rsid w:val="00CB191B"/>
    <w:rsid w:val="00CC071B"/>
    <w:rsid w:val="00CC271E"/>
    <w:rsid w:val="00CC67AF"/>
    <w:rsid w:val="00D3034B"/>
    <w:rsid w:val="00D35227"/>
    <w:rsid w:val="00D36AEA"/>
    <w:rsid w:val="00D436E1"/>
    <w:rsid w:val="00D43EE4"/>
    <w:rsid w:val="00D46B67"/>
    <w:rsid w:val="00D51843"/>
    <w:rsid w:val="00D612B0"/>
    <w:rsid w:val="00D62D6E"/>
    <w:rsid w:val="00D95F71"/>
    <w:rsid w:val="00DA27A9"/>
    <w:rsid w:val="00DB64B1"/>
    <w:rsid w:val="00DC793E"/>
    <w:rsid w:val="00E02BDC"/>
    <w:rsid w:val="00E06856"/>
    <w:rsid w:val="00E10976"/>
    <w:rsid w:val="00E23FCE"/>
    <w:rsid w:val="00E3106A"/>
    <w:rsid w:val="00E473AD"/>
    <w:rsid w:val="00E533A6"/>
    <w:rsid w:val="00E54959"/>
    <w:rsid w:val="00E54DFD"/>
    <w:rsid w:val="00E57EF4"/>
    <w:rsid w:val="00E609A0"/>
    <w:rsid w:val="00E6220E"/>
    <w:rsid w:val="00E86711"/>
    <w:rsid w:val="00E94437"/>
    <w:rsid w:val="00E95D63"/>
    <w:rsid w:val="00EA25AF"/>
    <w:rsid w:val="00EA6503"/>
    <w:rsid w:val="00EB0713"/>
    <w:rsid w:val="00EC44E5"/>
    <w:rsid w:val="00EC67C6"/>
    <w:rsid w:val="00ED6284"/>
    <w:rsid w:val="00EE024E"/>
    <w:rsid w:val="00EF7555"/>
    <w:rsid w:val="00F04E10"/>
    <w:rsid w:val="00F15B43"/>
    <w:rsid w:val="00F25293"/>
    <w:rsid w:val="00F315E5"/>
    <w:rsid w:val="00F31BA4"/>
    <w:rsid w:val="00F367FA"/>
    <w:rsid w:val="00F3687F"/>
    <w:rsid w:val="00F50FB8"/>
    <w:rsid w:val="00F57547"/>
    <w:rsid w:val="00F72B91"/>
    <w:rsid w:val="00F8007A"/>
    <w:rsid w:val="00F84EC5"/>
    <w:rsid w:val="00F86A02"/>
    <w:rsid w:val="00F9584A"/>
    <w:rsid w:val="00F973E9"/>
    <w:rsid w:val="00FA5A9C"/>
    <w:rsid w:val="00FB5839"/>
    <w:rsid w:val="00FE6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7ACDE"/>
  <w15:chartTrackingRefBased/>
  <w15:docId w15:val="{7133BBA3-58CF-4CC4-9F82-567EA5980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4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473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37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21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143"/>
  </w:style>
  <w:style w:type="paragraph" w:styleId="Footer">
    <w:name w:val="footer"/>
    <w:basedOn w:val="Normal"/>
    <w:link w:val="FooterChar"/>
    <w:uiPriority w:val="99"/>
    <w:unhideWhenUsed/>
    <w:rsid w:val="001821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143"/>
  </w:style>
  <w:style w:type="paragraph" w:styleId="BalloonText">
    <w:name w:val="Balloon Text"/>
    <w:basedOn w:val="Normal"/>
    <w:link w:val="BalloonTextChar"/>
    <w:uiPriority w:val="99"/>
    <w:semiHidden/>
    <w:unhideWhenUsed/>
    <w:rsid w:val="008B4C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CF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4C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C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C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C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CF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7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6</Words>
  <Characters>1863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gbeng osho</dc:creator>
  <cp:keywords/>
  <dc:description/>
  <cp:lastModifiedBy>Small-Borsellino, Sharna (EHS)</cp:lastModifiedBy>
  <cp:revision>2</cp:revision>
  <cp:lastPrinted>2023-01-31T19:19:00Z</cp:lastPrinted>
  <dcterms:created xsi:type="dcterms:W3CDTF">2024-02-06T18:40:00Z</dcterms:created>
  <dcterms:modified xsi:type="dcterms:W3CDTF">2024-02-06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02c0ab9f4338599f3729b052f6709da49ad7026d45167d7dcf204f80fa6d1b</vt:lpwstr>
  </property>
</Properties>
</file>